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1524A" w14:textId="77777777" w:rsidR="003645DA" w:rsidRPr="003645DA" w:rsidRDefault="003645DA" w:rsidP="003645DA">
      <w:pPr>
        <w:pStyle w:val="Heading1"/>
        <w:jc w:val="center"/>
        <w:rPr>
          <w:noProof/>
          <w:lang w:val="bg-BG"/>
        </w:rPr>
      </w:pPr>
      <w:r w:rsidRPr="003645DA">
        <w:rPr>
          <w:noProof/>
        </w:rPr>
        <w:t>Exercise: Dictionaries</w:t>
      </w:r>
    </w:p>
    <w:p w14:paraId="72494A54" w14:textId="01C2212F" w:rsidR="00F62E65" w:rsidRPr="00F62E65" w:rsidRDefault="001F20C7" w:rsidP="00F62E65">
      <w:pPr>
        <w:jc w:val="center"/>
        <w:rPr>
          <w:color w:val="0000FF" w:themeColor="hyperlink"/>
          <w:u w:val="single"/>
          <w:lang w:val="bg-BG"/>
        </w:rPr>
      </w:pPr>
      <w:proofErr w:type="gramStart"/>
      <w:r w:rsidRPr="001F20C7">
        <w:t>Please,</w:t>
      </w:r>
      <w:proofErr w:type="gramEnd"/>
      <w:r w:rsidRPr="001F20C7">
        <w:t xml:space="preserve"> submit your source code solutions for the </w:t>
      </w:r>
      <w:proofErr w:type="gramStart"/>
      <w:r w:rsidRPr="001F20C7">
        <w:t>described problems</w:t>
      </w:r>
      <w:proofErr w:type="gramEnd"/>
      <w:r w:rsidRPr="001F20C7">
        <w:t xml:space="preserve"> to the</w:t>
      </w:r>
      <w:r w:rsidR="00F62E65">
        <w:t xml:space="preserve"> </w:t>
      </w:r>
      <w:hyperlink r:id="rId8" w:history="1">
        <w:r>
          <w:rPr>
            <w:rStyle w:val="InternetLink"/>
          </w:rPr>
          <w:t>Judge Sy</w:t>
        </w:r>
        <w:r>
          <w:rPr>
            <w:rStyle w:val="InternetLink"/>
          </w:rPr>
          <w:t>s</w:t>
        </w:r>
        <w:r>
          <w:rPr>
            <w:rStyle w:val="InternetLink"/>
          </w:rPr>
          <w:t>tem</w:t>
        </w:r>
      </w:hyperlink>
      <w:r w:rsidR="00F62E65">
        <w:t>.</w:t>
      </w:r>
    </w:p>
    <w:p w14:paraId="5ADEDB79" w14:textId="77777777" w:rsidR="003645DA" w:rsidRPr="003645DA" w:rsidRDefault="003645DA" w:rsidP="001F168D">
      <w:pPr>
        <w:pStyle w:val="Heading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Strong"/>
          <w:noProof/>
        </w:rPr>
        <w:t>counts all characters</w:t>
      </w:r>
      <w:r w:rsidRPr="003645DA">
        <w:rPr>
          <w:noProof/>
        </w:rPr>
        <w:t xml:space="preserve"> in a string </w:t>
      </w:r>
      <w:r w:rsidRPr="003645DA">
        <w:rPr>
          <w:rStyle w:val="Strong"/>
          <w:noProof/>
        </w:rPr>
        <w:t xml:space="preserve">except for space </w:t>
      </w:r>
      <w:r w:rsidRPr="00BD31AD">
        <w:rPr>
          <w:rStyle w:val="Strong"/>
          <w:b w:val="0"/>
          <w:bCs w:val="0"/>
          <w:noProof/>
        </w:rPr>
        <w:t>(</w:t>
      </w:r>
      <w:r w:rsidR="00CA6041">
        <w:rPr>
          <w:rStyle w:val="Strong"/>
          <w:rFonts w:ascii="Consolas" w:hAnsi="Consolas" w:cstheme="minorHAnsi"/>
          <w:b w:val="0"/>
          <w:bCs w:val="0"/>
          <w:noProof/>
        </w:rPr>
        <w:t>"</w:t>
      </w:r>
      <w:r w:rsidRPr="00BD31AD">
        <w:rPr>
          <w:rStyle w:val="Strong"/>
          <w:rFonts w:ascii="Consolas" w:hAnsi="Consolas" w:cstheme="minorHAnsi"/>
          <w:b w:val="0"/>
          <w:bCs w:val="0"/>
          <w:noProof/>
        </w:rPr>
        <w:t xml:space="preserve"> </w:t>
      </w:r>
      <w:r w:rsidR="00CA6041">
        <w:rPr>
          <w:rStyle w:val="Strong"/>
          <w:rFonts w:ascii="Consolas" w:hAnsi="Consolas" w:cstheme="minorHAnsi"/>
          <w:b w:val="0"/>
          <w:bCs w:val="0"/>
          <w:noProof/>
        </w:rPr>
        <w:t>"</w:t>
      </w:r>
      <w:r w:rsidRPr="00BD31AD">
        <w:rPr>
          <w:rStyle w:val="Strong"/>
          <w:b w:val="0"/>
          <w:bCs w:val="0"/>
          <w:noProof/>
        </w:rPr>
        <w:t>)</w:t>
      </w:r>
      <w:r w:rsidRPr="003645DA">
        <w:rPr>
          <w:noProof/>
        </w:rPr>
        <w:t xml:space="preserve">. </w:t>
      </w:r>
    </w:p>
    <w:p w14:paraId="544086D1" w14:textId="77777777" w:rsidR="003645DA" w:rsidRPr="003645DA" w:rsidRDefault="003645DA" w:rsidP="003645DA">
      <w:pPr>
        <w:rPr>
          <w:rStyle w:val="Strong"/>
          <w:noProof/>
          <w:lang w:val="bg-BG"/>
        </w:rPr>
      </w:pPr>
      <w:r w:rsidRPr="003645DA">
        <w:rPr>
          <w:rStyle w:val="Strong"/>
          <w:noProof/>
        </w:rPr>
        <w:t>Print all the occurrences in the following format:</w:t>
      </w:r>
    </w:p>
    <w:p w14:paraId="4A80D3EC" w14:textId="71391406" w:rsidR="003645DA" w:rsidRPr="00BD31AD" w:rsidRDefault="00BD31AD" w:rsidP="003645DA">
      <w:pPr>
        <w:rPr>
          <w:rStyle w:val="Strong"/>
          <w:rFonts w:ascii="Consolas" w:hAnsi="Consolas"/>
          <w:noProof/>
          <w:lang w:val="bg-BG"/>
        </w:rPr>
      </w:pPr>
      <w:r w:rsidRPr="00BD31AD">
        <w:rPr>
          <w:rStyle w:val="Strong"/>
          <w:rFonts w:ascii="Consolas" w:hAnsi="Consolas"/>
          <w:noProof/>
        </w:rPr>
        <w:t>"</w:t>
      </w:r>
      <w:r w:rsidR="003645DA" w:rsidRPr="00BD31AD">
        <w:rPr>
          <w:rStyle w:val="Strong"/>
          <w:rFonts w:ascii="Consolas" w:hAnsi="Consolas"/>
          <w:noProof/>
        </w:rPr>
        <w:t>{char} -&gt; {occurrences}</w:t>
      </w:r>
      <w:r w:rsidRPr="00BD31AD">
        <w:rPr>
          <w:rStyle w:val="Strong"/>
          <w:rFonts w:ascii="Consolas" w:hAnsi="Consolas"/>
          <w:noProof/>
        </w:rPr>
        <w:t>"</w:t>
      </w:r>
    </w:p>
    <w:p w14:paraId="4B4ECFF6" w14:textId="77777777" w:rsidR="003645DA" w:rsidRPr="003645DA" w:rsidRDefault="003645DA" w:rsidP="003645DA">
      <w:pPr>
        <w:pStyle w:val="Heading3"/>
        <w:rPr>
          <w:noProof/>
          <w:lang w:val="bg-BG"/>
        </w:rPr>
      </w:pPr>
      <w:r w:rsidRPr="003645DA">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3A0844">
        <w:trPr>
          <w:trHeight w:val="113"/>
        </w:trPr>
        <w:tc>
          <w:tcPr>
            <w:tcW w:w="1985" w:type="dxa"/>
            <w:shd w:val="clear" w:color="auto" w:fill="D9D9D9" w:themeFill="background1" w:themeFillShade="D9"/>
            <w:vAlign w:val="center"/>
          </w:tcPr>
          <w:p w14:paraId="298CF84B" w14:textId="77777777" w:rsidR="003645DA" w:rsidRPr="003645DA" w:rsidRDefault="003645DA" w:rsidP="003A0844">
            <w:pPr>
              <w:jc w:val="center"/>
              <w:rPr>
                <w:b/>
                <w:noProof/>
              </w:rPr>
            </w:pPr>
            <w:r w:rsidRPr="003645DA">
              <w:rPr>
                <w:b/>
                <w:noProof/>
              </w:rPr>
              <w:t>Input</w:t>
            </w:r>
          </w:p>
        </w:tc>
        <w:tc>
          <w:tcPr>
            <w:tcW w:w="1017" w:type="dxa"/>
            <w:shd w:val="clear" w:color="auto" w:fill="D9D9D9" w:themeFill="background1" w:themeFillShade="D9"/>
            <w:vAlign w:val="center"/>
          </w:tcPr>
          <w:p w14:paraId="201E2C9D" w14:textId="77777777" w:rsidR="003645DA" w:rsidRPr="003645DA" w:rsidRDefault="003645DA" w:rsidP="003A0844">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Heading2"/>
        <w:numPr>
          <w:ilvl w:val="0"/>
          <w:numId w:val="2"/>
        </w:numPr>
        <w:rPr>
          <w:noProof/>
          <w:lang w:val="bg-BG"/>
        </w:rPr>
      </w:pPr>
      <w:r w:rsidRPr="003645DA">
        <w:rPr>
          <w:noProof/>
        </w:rPr>
        <w:t xml:space="preserve">A </w:t>
      </w:r>
      <w:bookmarkStart w:id="0" w:name="_Hlk1740980"/>
      <w:r w:rsidRPr="003645DA">
        <w:rPr>
          <w:noProof/>
        </w:rPr>
        <w:t>Miner Task</w:t>
      </w:r>
      <w:bookmarkEnd w:id="0"/>
    </w:p>
    <w:p w14:paraId="7299594D" w14:textId="01FDD3DC" w:rsidR="003645DA" w:rsidRPr="003645DA" w:rsidRDefault="00304388" w:rsidP="00304388">
      <w:pPr>
        <w:contextualSpacing/>
        <w:rPr>
          <w:noProof/>
          <w:lang w:val="bg-BG"/>
        </w:rPr>
      </w:pPr>
      <w:r>
        <w:rPr>
          <w:noProof/>
        </w:rPr>
        <w:t>Y</w:t>
      </w:r>
      <w:r w:rsidR="003645DA" w:rsidRPr="003645DA">
        <w:rPr>
          <w:noProof/>
        </w:rPr>
        <w:t xml:space="preserve">ou will be given a </w:t>
      </w:r>
      <w:r w:rsidR="003645DA" w:rsidRPr="00BD31AD">
        <w:rPr>
          <w:b/>
          <w:bCs/>
          <w:noProof/>
        </w:rPr>
        <w:t>sequence of strings</w:t>
      </w:r>
      <w:r w:rsidR="003645DA" w:rsidRPr="003645DA">
        <w:rPr>
          <w:noProof/>
        </w:rPr>
        <w:t xml:space="preserve">, each </w:t>
      </w:r>
      <w:r w:rsidR="003645DA" w:rsidRPr="00BD31AD">
        <w:rPr>
          <w:b/>
          <w:bCs/>
          <w:noProof/>
        </w:rPr>
        <w:t>on a new line</w:t>
      </w:r>
      <w:r>
        <w:rPr>
          <w:b/>
          <w:bCs/>
          <w:noProof/>
        </w:rPr>
        <w:t xml:space="preserve"> </w:t>
      </w:r>
      <w:r>
        <w:rPr>
          <w:noProof/>
        </w:rPr>
        <w:t>u</w:t>
      </w:r>
      <w:r w:rsidRPr="003645DA">
        <w:rPr>
          <w:noProof/>
        </w:rPr>
        <w:t>ntil you receive</w:t>
      </w:r>
      <w:r>
        <w:rPr>
          <w:noProof/>
          <w:lang w:val="bg-BG"/>
        </w:rPr>
        <w:t xml:space="preserve"> </w:t>
      </w:r>
      <w:r>
        <w:rPr>
          <w:noProof/>
        </w:rPr>
        <w:t>the</w:t>
      </w:r>
      <w:r w:rsidRPr="003645DA">
        <w:rPr>
          <w:noProof/>
        </w:rPr>
        <w:t xml:space="preserve"> </w:t>
      </w:r>
      <w:r w:rsidRPr="00CA640F">
        <w:rPr>
          <w:rFonts w:ascii="Consolas" w:hAnsi="Consolas"/>
          <w:b/>
          <w:bCs/>
          <w:noProof/>
        </w:rPr>
        <w:t>"</w:t>
      </w:r>
      <w:r>
        <w:rPr>
          <w:rFonts w:ascii="Consolas" w:hAnsi="Consolas"/>
          <w:b/>
          <w:noProof/>
        </w:rPr>
        <w:t>stop</w:t>
      </w:r>
      <w:r w:rsidRPr="00CA640F">
        <w:rPr>
          <w:rFonts w:ascii="Consolas" w:hAnsi="Consolas"/>
          <w:b/>
          <w:bCs/>
          <w:noProof/>
        </w:rPr>
        <w:t>"</w:t>
      </w:r>
      <w:r>
        <w:rPr>
          <w:noProof/>
        </w:rPr>
        <w:t xml:space="preserve"> command</w:t>
      </w:r>
      <w:r w:rsidR="003645DA" w:rsidRPr="003645DA">
        <w:rPr>
          <w:noProof/>
        </w:rPr>
        <w:t xml:space="preserve">. Every </w:t>
      </w:r>
      <w:r w:rsidR="003645DA" w:rsidRPr="00BD31AD">
        <w:rPr>
          <w:b/>
          <w:bCs/>
          <w:noProof/>
        </w:rPr>
        <w:t>odd line</w:t>
      </w:r>
      <w:r w:rsidR="003645DA" w:rsidRPr="003645DA">
        <w:rPr>
          <w:noProof/>
        </w:rPr>
        <w:t xml:space="preserve"> on the console </w:t>
      </w:r>
      <w:r w:rsidR="00BD31AD">
        <w:rPr>
          <w:noProof/>
        </w:rPr>
        <w:t>represents</w:t>
      </w:r>
      <w:r w:rsidR="003645DA" w:rsidRPr="003645DA">
        <w:rPr>
          <w:noProof/>
        </w:rPr>
        <w:t xml:space="preserve"> a </w:t>
      </w:r>
      <w:r w:rsidR="003645DA" w:rsidRPr="00BD31AD">
        <w:rPr>
          <w:b/>
          <w:bCs/>
          <w:noProof/>
        </w:rPr>
        <w:t>resource</w:t>
      </w:r>
      <w:r w:rsidR="003645DA" w:rsidRPr="003645DA">
        <w:rPr>
          <w:noProof/>
        </w:rPr>
        <w:t xml:space="preserve"> (e.g.</w:t>
      </w:r>
      <w:r w:rsidR="00BD31AD">
        <w:rPr>
          <w:noProof/>
        </w:rPr>
        <w:t>,</w:t>
      </w:r>
      <w:r w:rsidR="003645DA" w:rsidRPr="003645DA">
        <w:rPr>
          <w:noProof/>
        </w:rPr>
        <w:t xml:space="preserve"> Gold, Silver, Copper, and so on) and every </w:t>
      </w:r>
      <w:r w:rsidR="003645DA" w:rsidRPr="00BD31AD">
        <w:rPr>
          <w:b/>
          <w:bCs/>
          <w:noProof/>
        </w:rPr>
        <w:t>even</w:t>
      </w:r>
      <w:r w:rsidR="003645DA" w:rsidRPr="003645DA">
        <w:rPr>
          <w:noProof/>
        </w:rPr>
        <w:t xml:space="preserve"> </w:t>
      </w:r>
      <w:r w:rsidR="005C47DF">
        <w:rPr>
          <w:noProof/>
        </w:rPr>
        <w:t>-</w:t>
      </w:r>
      <w:r w:rsidR="003645DA" w:rsidRPr="003645DA">
        <w:rPr>
          <w:noProof/>
        </w:rPr>
        <w:t xml:space="preserve"> </w:t>
      </w:r>
      <w:r w:rsidR="003645DA" w:rsidRPr="00BD31AD">
        <w:rPr>
          <w:b/>
          <w:bCs/>
          <w:noProof/>
        </w:rPr>
        <w:t>quantity</w:t>
      </w:r>
      <w:r w:rsidR="003645DA" w:rsidRPr="003645DA">
        <w:rPr>
          <w:noProof/>
        </w:rPr>
        <w:t xml:space="preserve">. Your task is to </w:t>
      </w:r>
      <w:r w:rsidR="003645DA" w:rsidRPr="00BD31AD">
        <w:rPr>
          <w:b/>
          <w:bCs/>
          <w:noProof/>
        </w:rPr>
        <w:t>collect the resources</w:t>
      </w:r>
      <w:r w:rsidR="003645DA"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66ED9652" w:rsidR="003645DA" w:rsidRPr="003A0844"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r w:rsidR="003A0844">
        <w:rPr>
          <w:b/>
          <w:noProof/>
        </w:rPr>
        <w:t>.</w:t>
      </w:r>
    </w:p>
    <w:p w14:paraId="43B5EEBE"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shd w:val="clear" w:color="auto" w:fill="auto"/>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shd w:val="clear" w:color="auto" w:fill="auto"/>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shd w:val="clear" w:color="auto" w:fill="auto"/>
            <w:tcMar>
              <w:left w:w="85" w:type="dxa"/>
            </w:tcMar>
          </w:tcPr>
          <w:p w14:paraId="3C1929FB" w14:textId="77777777" w:rsidR="003645DA" w:rsidRPr="003645DA" w:rsidRDefault="003645DA" w:rsidP="00553CE7">
            <w:pPr>
              <w:spacing w:after="0"/>
              <w:jc w:val="both"/>
              <w:rPr>
                <w:noProof/>
                <w:lang w:val="bg-BG"/>
              </w:rPr>
            </w:pPr>
            <w:bookmarkStart w:id="1" w:name="OLE_LINK4"/>
            <w:r w:rsidRPr="003645DA">
              <w:rPr>
                <w:rFonts w:ascii="Consolas" w:hAnsi="Consolas" w:cs="Consolas"/>
                <w:noProof/>
              </w:rPr>
              <w:t>Gold -&gt; 155</w:t>
            </w:r>
          </w:p>
          <w:bookmarkEnd w:id="1"/>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Heading2"/>
        <w:numPr>
          <w:ilvl w:val="0"/>
          <w:numId w:val="2"/>
        </w:numPr>
        <w:rPr>
          <w:lang w:val="bg-BG"/>
        </w:rPr>
      </w:pPr>
      <w:r w:rsidRPr="00E461C8">
        <w:lastRenderedPageBreak/>
        <w:t>Capitals</w:t>
      </w:r>
    </w:p>
    <w:p w14:paraId="30E7B3EF" w14:textId="392F9AE9" w:rsidR="00BE19E7" w:rsidRPr="00F52559" w:rsidRDefault="00BE19E7" w:rsidP="00F52559">
      <w:bookmarkStart w:id="2" w:name="_Hlk70537124"/>
      <w:r w:rsidRPr="00E461C8">
        <w:t>Using</w:t>
      </w:r>
      <w:r>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3" w:name="_Hlk70536995"/>
      <w:r w:rsidRPr="00BE19E7">
        <w:rPr>
          <w:rFonts w:cstheme="minorHAnsi"/>
          <w:bCs/>
          <w:noProof/>
        </w:rPr>
        <w:t xml:space="preserve">, </w:t>
      </w:r>
      <w:bookmarkEnd w:id="3"/>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w:t>
      </w:r>
      <w:r w:rsidR="00F62E65">
        <w:t>its</w:t>
      </w:r>
      <w:r w:rsidRPr="00E461C8">
        <w:t xml:space="preserve">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2"/>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Heading3"/>
        <w:rPr>
          <w:lang w:val="bg-BG"/>
        </w:rPr>
      </w:pPr>
      <w:r w:rsidRPr="00E461C8">
        <w:t>Hints</w:t>
      </w:r>
    </w:p>
    <w:p w14:paraId="3317C6FD" w14:textId="1F70D6F4" w:rsidR="00BE19E7" w:rsidRPr="00E461C8" w:rsidRDefault="00BE19E7" w:rsidP="001F168D">
      <w:pPr>
        <w:pStyle w:val="ListParagraph"/>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Heading3"/>
        <w:rPr>
          <w:lang w:val="bg-BG"/>
        </w:rPr>
      </w:pPr>
      <w:r w:rsidRPr="00E461C8">
        <w:t>Examples</w:t>
      </w:r>
    </w:p>
    <w:tbl>
      <w:tblPr>
        <w:tblStyle w:val="TableGrid"/>
        <w:tblW w:w="7371" w:type="dxa"/>
        <w:tblInd w:w="-5" w:type="dxa"/>
        <w:tblCellMar>
          <w:top w:w="57" w:type="dxa"/>
          <w:left w:w="85" w:type="dxa"/>
          <w:bottom w:w="57" w:type="dxa"/>
          <w:right w:w="85" w:type="dxa"/>
        </w:tblCellMar>
        <w:tblLook w:val="04A0" w:firstRow="1" w:lastRow="0" w:firstColumn="1" w:lastColumn="0" w:noHBand="0" w:noVBand="1"/>
      </w:tblPr>
      <w:tblGrid>
        <w:gridCol w:w="4536"/>
        <w:gridCol w:w="2835"/>
      </w:tblGrid>
      <w:tr w:rsidR="00BE19E7" w:rsidRPr="00E461C8" w14:paraId="278D3112" w14:textId="77777777" w:rsidTr="003A0844">
        <w:tc>
          <w:tcPr>
            <w:tcW w:w="4536"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835"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3A0844">
        <w:tc>
          <w:tcPr>
            <w:tcW w:w="4536"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835"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r w:rsidR="003A0844" w:rsidRPr="00E461C8" w14:paraId="06032005" w14:textId="77777777" w:rsidTr="003A0844">
        <w:tc>
          <w:tcPr>
            <w:tcW w:w="4536" w:type="dxa"/>
          </w:tcPr>
          <w:p w14:paraId="4A9AEE39" w14:textId="77777777" w:rsidR="003A0844"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Bulgaria, Germany, France</w:t>
            </w:r>
          </w:p>
          <w:p w14:paraId="7B97FEAE" w14:textId="4577787C" w:rsidR="003A0844" w:rsidRPr="00E461C8"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Varna, Frankfurt, Paris</w:t>
            </w:r>
          </w:p>
        </w:tc>
        <w:tc>
          <w:tcPr>
            <w:tcW w:w="2835" w:type="dxa"/>
          </w:tcPr>
          <w:p w14:paraId="1823F4C1" w14:textId="77777777" w:rsidR="003A0844" w:rsidRDefault="003A0844" w:rsidP="001C31CC">
            <w:pPr>
              <w:spacing w:before="0" w:after="0"/>
              <w:rPr>
                <w:rFonts w:ascii="Consolas" w:hAnsi="Consolas"/>
                <w:bCs/>
                <w:noProof/>
              </w:rPr>
            </w:pPr>
            <w:r>
              <w:rPr>
                <w:rFonts w:ascii="Consolas" w:hAnsi="Consolas"/>
                <w:bCs/>
                <w:noProof/>
              </w:rPr>
              <w:t>Bulgaria -&gt; Varna</w:t>
            </w:r>
          </w:p>
          <w:p w14:paraId="5DB79042" w14:textId="77777777" w:rsidR="003A0844" w:rsidRDefault="003A0844" w:rsidP="001C31CC">
            <w:pPr>
              <w:spacing w:before="0" w:after="0"/>
              <w:rPr>
                <w:rFonts w:ascii="Consolas" w:hAnsi="Consolas"/>
                <w:bCs/>
                <w:noProof/>
              </w:rPr>
            </w:pPr>
            <w:r>
              <w:rPr>
                <w:rFonts w:ascii="Consolas" w:hAnsi="Consolas"/>
                <w:bCs/>
                <w:noProof/>
              </w:rPr>
              <w:t>Germany -&gt; Frankfurt</w:t>
            </w:r>
          </w:p>
          <w:p w14:paraId="11124C3B" w14:textId="7DD7BDC2" w:rsidR="003A0844" w:rsidRPr="00E461C8" w:rsidRDefault="003A0844" w:rsidP="001C31CC">
            <w:pPr>
              <w:spacing w:before="0" w:after="0"/>
              <w:rPr>
                <w:rFonts w:ascii="Consolas" w:hAnsi="Consolas"/>
                <w:bCs/>
                <w:noProof/>
              </w:rPr>
            </w:pPr>
            <w:r>
              <w:rPr>
                <w:rFonts w:ascii="Consolas" w:hAnsi="Consolas"/>
                <w:bCs/>
                <w:noProof/>
              </w:rPr>
              <w:t>France -&gt; Paris</w:t>
            </w:r>
          </w:p>
        </w:tc>
      </w:tr>
    </w:tbl>
    <w:p w14:paraId="047AA003" w14:textId="2ED2E47F" w:rsidR="00F52559" w:rsidRPr="0031527D" w:rsidRDefault="00F52559" w:rsidP="00F52559">
      <w:pPr>
        <w:pStyle w:val="Heading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7256B56F" w:rsidR="00F52559" w:rsidRPr="0031527D" w:rsidRDefault="00F52559" w:rsidP="00F52559">
      <w:pPr>
        <w:jc w:val="both"/>
        <w:rPr>
          <w:lang w:val="bg-BG"/>
        </w:rPr>
      </w:pPr>
      <w:r w:rsidRPr="0031527D">
        <w:t xml:space="preserve">After filling </w:t>
      </w:r>
      <w:r w:rsidR="00F62E65">
        <w:t xml:space="preserve">out </w:t>
      </w:r>
      <w:r w:rsidRPr="0031527D">
        <w:t xml:space="preserve">the phonebook, you will receive a number – </w:t>
      </w:r>
      <w:r w:rsidRPr="0031527D">
        <w:rPr>
          <w:b/>
        </w:rPr>
        <w:t>N</w:t>
      </w:r>
      <w:r w:rsidRPr="0031527D">
        <w:t xml:space="preserve">. Your program should be able to perform a </w:t>
      </w:r>
      <w:r w:rsidRPr="00BD31AD">
        <w:rPr>
          <w:b/>
          <w:bCs/>
        </w:rPr>
        <w:t xml:space="preserve">search </w:t>
      </w:r>
      <w:proofErr w:type="gramStart"/>
      <w:r w:rsidRPr="00BD31AD">
        <w:rPr>
          <w:b/>
          <w:bCs/>
        </w:rPr>
        <w:t>of</w:t>
      </w:r>
      <w:proofErr w:type="gramEnd"/>
      <w:r w:rsidRPr="00BD31AD">
        <w:rPr>
          <w:b/>
          <w:bCs/>
        </w:rPr>
        <w:t xml:space="preserve"> contact by name</w:t>
      </w:r>
      <w:r w:rsidRPr="0031527D">
        <w:t xml:space="preserve"> and print </w:t>
      </w:r>
      <w:r>
        <w:t xml:space="preserve">its </w:t>
      </w:r>
      <w:r w:rsidRPr="0031527D">
        <w:t xml:space="preserve">details in </w:t>
      </w:r>
      <w:r w:rsidR="00BD31AD">
        <w:t xml:space="preserve">the </w:t>
      </w:r>
      <w:r w:rsidRPr="0031527D">
        <w:t>format</w:t>
      </w:r>
      <w:r w:rsidR="00BD31AD">
        <w:t>:</w:t>
      </w:r>
      <w:r w:rsidRPr="0031527D">
        <w:t xml:space="preserve"> </w:t>
      </w:r>
      <w:r w:rsidRPr="00BD31AD">
        <w:rPr>
          <w:rFonts w:ascii="Consolas" w:hAnsi="Consolas"/>
        </w:rPr>
        <w:t>"</w:t>
      </w:r>
      <w:r w:rsidRPr="00BD31AD">
        <w:rPr>
          <w:rFonts w:ascii="Consolas" w:eastAsia="Consolas" w:hAnsi="Consolas" w:cs="Consolas"/>
          <w:b/>
          <w:bCs/>
        </w:rPr>
        <w:t>{</w:t>
      </w:r>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Heading3"/>
        <w:spacing w:before="0"/>
        <w:jc w:val="both"/>
        <w:rPr>
          <w:rFonts w:eastAsia="MS Mincho"/>
          <w:lang w:val="bg-BG" w:eastAsia="ja-JP"/>
        </w:rPr>
      </w:pPr>
      <w:r w:rsidRPr="0031527D">
        <w:rPr>
          <w:rFonts w:eastAsia="MS Mincho"/>
          <w:lang w:eastAsia="ja-JP"/>
        </w:rPr>
        <w:t>Examples</w:t>
      </w:r>
    </w:p>
    <w:tbl>
      <w:tblPr>
        <w:tblStyle w:val="TableGrid"/>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shd w:val="clear" w:color="auto" w:fill="auto"/>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shd w:val="clear" w:color="auto" w:fill="auto"/>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shd w:val="clear" w:color="auto" w:fill="auto"/>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shd w:val="clear" w:color="auto" w:fill="auto"/>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DA082E" w:rsidRDefault="003645DA" w:rsidP="001F168D">
      <w:pPr>
        <w:pStyle w:val="Heading2"/>
        <w:numPr>
          <w:ilvl w:val="0"/>
          <w:numId w:val="2"/>
        </w:numPr>
        <w:rPr>
          <w:noProof/>
          <w:lang w:val="bg-BG"/>
        </w:rPr>
      </w:pPr>
      <w:r w:rsidRPr="00DA082E">
        <w:rPr>
          <w:noProof/>
        </w:rPr>
        <w:lastRenderedPageBreak/>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201782B7" w:rsidR="003645DA" w:rsidRPr="003645DA" w:rsidRDefault="00CA640F" w:rsidP="001F168D">
      <w:pPr>
        <w:pStyle w:val="ListParagraph"/>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Shards</w:t>
      </w:r>
    </w:p>
    <w:p w14:paraId="6FF1F5B5" w14:textId="38AFFB8B" w:rsidR="003645DA" w:rsidRPr="003645DA" w:rsidRDefault="00CA640F" w:rsidP="001F168D">
      <w:pPr>
        <w:pStyle w:val="ListParagraph"/>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ListParagraph"/>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BE7708B" w14:textId="77777777" w:rsidR="00AD1C68" w:rsidRDefault="003645DA" w:rsidP="003645DA">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w:t>
      </w:r>
    </w:p>
    <w:p w14:paraId="663299CF" w14:textId="037B4689" w:rsidR="00DA082E" w:rsidRDefault="00DA082E" w:rsidP="003645DA">
      <w:pPr>
        <w:spacing w:after="0"/>
        <w:rPr>
          <w:noProof/>
        </w:rPr>
      </w:pPr>
      <w:r>
        <w:rPr>
          <w:noProof/>
        </w:rPr>
        <w:t>In the end, p</w:t>
      </w:r>
      <w:r w:rsidR="003645DA" w:rsidRPr="003645DA">
        <w:rPr>
          <w:noProof/>
        </w:rPr>
        <w:t xml:space="preserve">rint the </w:t>
      </w:r>
      <w:r w:rsidR="003645DA" w:rsidRPr="003645DA">
        <w:rPr>
          <w:b/>
          <w:noProof/>
        </w:rPr>
        <w:t>remaining</w:t>
      </w:r>
      <w:r w:rsidR="003645DA" w:rsidRPr="003645DA">
        <w:rPr>
          <w:noProof/>
        </w:rPr>
        <w:t xml:space="preserve"> </w:t>
      </w:r>
      <w:r w:rsidR="003645DA" w:rsidRPr="00AD1C68">
        <w:rPr>
          <w:b/>
          <w:bCs/>
          <w:noProof/>
        </w:rPr>
        <w:t xml:space="preserve">shards, fragments, </w:t>
      </w:r>
      <w:r w:rsidR="00F62E65">
        <w:rPr>
          <w:b/>
          <w:bCs/>
          <w:noProof/>
        </w:rPr>
        <w:t xml:space="preserve">and </w:t>
      </w:r>
      <w:r w:rsidR="003645DA" w:rsidRPr="00AD1C68">
        <w:rPr>
          <w:b/>
          <w:bCs/>
          <w:noProof/>
        </w:rPr>
        <w:t>motes</w:t>
      </w:r>
      <w:r>
        <w:rPr>
          <w:noProof/>
          <w:lang w:val="bg-BG"/>
        </w:rPr>
        <w:t xml:space="preserve"> </w:t>
      </w:r>
      <w:r>
        <w:rPr>
          <w:noProof/>
        </w:rPr>
        <w:t>in the format:</w:t>
      </w:r>
    </w:p>
    <w:p w14:paraId="74021281" w14:textId="6E9EE6F6" w:rsidR="00DA082E" w:rsidRPr="00DA082E" w:rsidRDefault="00DA082E" w:rsidP="003645DA">
      <w:pPr>
        <w:spacing w:after="0"/>
        <w:rPr>
          <w:rFonts w:ascii="Consolas" w:hAnsi="Consolas"/>
          <w:b/>
          <w:bCs/>
          <w:noProof/>
        </w:rPr>
      </w:pPr>
      <w:r w:rsidRPr="00DA082E">
        <w:rPr>
          <w:rFonts w:ascii="Consolas" w:hAnsi="Consolas"/>
          <w:b/>
          <w:bCs/>
          <w:noProof/>
        </w:rPr>
        <w:t>"shards: {number_of_shards}</w:t>
      </w:r>
    </w:p>
    <w:p w14:paraId="6F9B7626" w14:textId="5D26215B" w:rsidR="00DA082E" w:rsidRPr="00DA082E" w:rsidRDefault="00DA082E" w:rsidP="003645DA">
      <w:pPr>
        <w:spacing w:after="0"/>
        <w:rPr>
          <w:rFonts w:ascii="Consolas" w:hAnsi="Consolas"/>
          <w:b/>
          <w:bCs/>
          <w:noProof/>
        </w:rPr>
      </w:pPr>
      <w:r w:rsidRPr="00DA082E">
        <w:rPr>
          <w:rFonts w:ascii="Consolas" w:hAnsi="Consolas"/>
          <w:b/>
          <w:bCs/>
          <w:noProof/>
        </w:rPr>
        <w:t>fragments: {number_of_fragments}</w:t>
      </w:r>
    </w:p>
    <w:p w14:paraId="141F31EB" w14:textId="1ADA7A46" w:rsidR="00DA082E" w:rsidRPr="00DA082E" w:rsidRDefault="00DA082E" w:rsidP="003645DA">
      <w:pPr>
        <w:spacing w:after="0"/>
        <w:rPr>
          <w:rFonts w:ascii="Consolas" w:hAnsi="Consolas"/>
          <w:noProof/>
        </w:rPr>
      </w:pPr>
      <w:r w:rsidRPr="00DA082E">
        <w:rPr>
          <w:rFonts w:ascii="Consolas" w:hAnsi="Consolas"/>
          <w:b/>
          <w:bCs/>
          <w:noProof/>
        </w:rPr>
        <w:t>motes: {number_of_motes}"</w:t>
      </w:r>
    </w:p>
    <w:p w14:paraId="0491E310" w14:textId="6CD068D7" w:rsidR="003645DA" w:rsidRDefault="00DA082E" w:rsidP="003645DA">
      <w:pPr>
        <w:spacing w:after="0"/>
        <w:rPr>
          <w:noProof/>
        </w:rPr>
      </w:pPr>
      <w:r>
        <w:rPr>
          <w:noProof/>
        </w:rPr>
        <w:t>Finally</w:t>
      </w:r>
      <w:r w:rsidR="00AD1C68" w:rsidRPr="00AD1C68">
        <w:rPr>
          <w:noProof/>
        </w:rPr>
        <w:t>,</w:t>
      </w:r>
      <w:r w:rsidR="00AD1C68">
        <w:rPr>
          <w:b/>
          <w:bCs/>
          <w:noProof/>
        </w:rPr>
        <w:t xml:space="preserve"> print </w:t>
      </w:r>
      <w:r w:rsidR="003645DA" w:rsidRPr="003645DA">
        <w:rPr>
          <w:noProof/>
        </w:rPr>
        <w:t xml:space="preserve">the collected </w:t>
      </w:r>
      <w:r w:rsidR="003645DA" w:rsidRPr="003645DA">
        <w:rPr>
          <w:b/>
          <w:noProof/>
        </w:rPr>
        <w:t>junk</w:t>
      </w:r>
      <w:r w:rsidR="003645DA" w:rsidRPr="003645DA">
        <w:rPr>
          <w:noProof/>
        </w:rPr>
        <w:t xml:space="preserve"> items</w:t>
      </w:r>
      <w:r>
        <w:rPr>
          <w:noProof/>
        </w:rPr>
        <w:t xml:space="preserve"> in the order of appearance.</w:t>
      </w:r>
    </w:p>
    <w:p w14:paraId="6BC087AB" w14:textId="77777777" w:rsidR="003645DA" w:rsidRPr="003645DA" w:rsidRDefault="003645DA" w:rsidP="003645DA">
      <w:pPr>
        <w:pStyle w:val="Heading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ListParagraph"/>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Heading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2DD411E1" w:rsidR="003645DA" w:rsidRPr="003645DA" w:rsidRDefault="003645DA" w:rsidP="001F168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w:t>
      </w:r>
    </w:p>
    <w:p w14:paraId="519DC514" w14:textId="1CCDA608" w:rsidR="003645DA" w:rsidRPr="003645DA" w:rsidRDefault="003645DA" w:rsidP="001F168D">
      <w:pPr>
        <w:pStyle w:val="ListParagraph"/>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w:t>
      </w:r>
    </w:p>
    <w:p w14:paraId="2C9E6E3A" w14:textId="5660C58E" w:rsidR="003645DA" w:rsidRPr="00CA640F" w:rsidRDefault="003645DA" w:rsidP="00AD1C68">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AD1C68">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A0844" w:rsidRDefault="003645DA" w:rsidP="003A0844">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FC8110A" w14:textId="77777777" w:rsidR="003645DA" w:rsidRPr="003A0844" w:rsidRDefault="003645DA" w:rsidP="003A0844">
            <w:pPr>
              <w:spacing w:after="0" w:line="240" w:lineRule="auto"/>
              <w:jc w:val="center"/>
              <w:rPr>
                <w:rStyle w:val="Strong"/>
                <w:noProof/>
              </w:rPr>
            </w:pPr>
            <w:r w:rsidRPr="003A0844">
              <w:rPr>
                <w:rStyle w:val="Strong"/>
                <w:noProof/>
              </w:rPr>
              <w:t>Output</w:t>
            </w:r>
          </w:p>
        </w:tc>
      </w:tr>
      <w:tr w:rsidR="003645DA" w:rsidRPr="003645DA" w14:paraId="0FB9D21F" w14:textId="77777777" w:rsidTr="00553CE7">
        <w:trPr>
          <w:trHeight w:val="22"/>
        </w:trPr>
        <w:tc>
          <w:tcPr>
            <w:tcW w:w="4664" w:type="dxa"/>
          </w:tcPr>
          <w:p w14:paraId="52FD9D6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668B5D64"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0B8AA64A" w14:textId="69F3D2B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Valanyr obtained!</w:t>
            </w:r>
          </w:p>
          <w:p w14:paraId="49E6F238" w14:textId="3102A1F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hards: 5</w:t>
            </w:r>
          </w:p>
          <w:p w14:paraId="611A1A01"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49FEB2B4" w14:textId="05995455"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3</w:t>
            </w:r>
          </w:p>
          <w:p w14:paraId="6644FA59" w14:textId="7F450E6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tones: 5</w:t>
            </w:r>
          </w:p>
          <w:p w14:paraId="51C1B7ED" w14:textId="1745AE94"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3645DA" w:rsidRPr="003645DA" w14:paraId="2EA94916" w14:textId="77777777" w:rsidTr="00553CE7">
        <w:trPr>
          <w:trHeight w:val="22"/>
        </w:trPr>
        <w:tc>
          <w:tcPr>
            <w:tcW w:w="4664" w:type="dxa"/>
          </w:tcPr>
          <w:p w14:paraId="66BEACA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3BF16D43"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37F975D6"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782A6C0E"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E8042B6" w14:textId="6DBA53A7"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shards: 22</w:t>
            </w:r>
          </w:p>
          <w:p w14:paraId="202831B2" w14:textId="4BAC0C2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698BE9B3" w14:textId="6218639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19</w:t>
            </w:r>
          </w:p>
          <w:p w14:paraId="5CB0BADE" w14:textId="02FDC6E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ilver: 123</w:t>
            </w:r>
          </w:p>
          <w:p w14:paraId="6F2662CD" w14:textId="1252F30C"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Heading2"/>
        <w:numPr>
          <w:ilvl w:val="0"/>
          <w:numId w:val="2"/>
        </w:numPr>
        <w:rPr>
          <w:noProof/>
          <w:lang w:val="bg-BG"/>
        </w:rPr>
      </w:pPr>
      <w:r w:rsidRPr="003645DA">
        <w:rPr>
          <w:noProof/>
        </w:rPr>
        <w:lastRenderedPageBreak/>
        <w:t>Orders</w:t>
      </w:r>
    </w:p>
    <w:p w14:paraId="61C2A793" w14:textId="77777777" w:rsidR="00CA640F" w:rsidRDefault="003645DA" w:rsidP="003645DA">
      <w:pPr>
        <w:rPr>
          <w:noProof/>
        </w:rPr>
      </w:pPr>
      <w:bookmarkStart w:id="4"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ListParagraph"/>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74564D1C" w:rsidR="003645DA" w:rsidRPr="00CA640F" w:rsidRDefault="003645DA" w:rsidP="003645DA">
      <w:pPr>
        <w:pStyle w:val="ListParagraph"/>
        <w:numPr>
          <w:ilvl w:val="0"/>
          <w:numId w:val="15"/>
        </w:numPr>
        <w:rPr>
          <w:noProof/>
          <w:lang w:val="bg-BG"/>
        </w:rPr>
      </w:pPr>
      <w:r w:rsidRPr="003645DA">
        <w:rPr>
          <w:noProof/>
        </w:rPr>
        <w:t xml:space="preserve">If you receive a product, </w:t>
      </w:r>
      <w:r w:rsidR="00F62E65">
        <w:rPr>
          <w:noProof/>
        </w:rPr>
        <w:t>that</w:t>
      </w:r>
      <w:r w:rsidRPr="00CA640F">
        <w:rPr>
          <w:b/>
          <w:noProof/>
        </w:rPr>
        <w:t xml:space="preserve"> already exists,</w:t>
      </w:r>
      <w:r w:rsidRPr="003645DA">
        <w:rPr>
          <w:noProof/>
        </w:rPr>
        <w:t xml:space="preserve"> </w:t>
      </w:r>
      <w:r w:rsidR="00F62E65">
        <w:rPr>
          <w:b/>
          <w:noProof/>
        </w:rPr>
        <w:t>increase</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4"/>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ListParagraph"/>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Heading3"/>
        <w:rPr>
          <w:noProof/>
          <w:lang w:val="bg-BG"/>
        </w:rPr>
      </w:pPr>
      <w:bookmarkStart w:id="5" w:name="_Hlk517214388"/>
      <w:r w:rsidRPr="003645DA">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5"/>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bl>
    <w:p w14:paraId="6FF76AF8" w14:textId="77777777" w:rsidR="003645DA" w:rsidRPr="003645DA" w:rsidRDefault="003645DA" w:rsidP="001F168D">
      <w:pPr>
        <w:pStyle w:val="Heading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ListParagraph"/>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ListParagraph"/>
        <w:numPr>
          <w:ilvl w:val="1"/>
          <w:numId w:val="6"/>
        </w:numPr>
        <w:rPr>
          <w:i/>
          <w:noProof/>
          <w:lang w:val="bg-BG"/>
        </w:rPr>
      </w:pPr>
      <w:r w:rsidRPr="003645DA">
        <w:rPr>
          <w:noProof/>
        </w:rPr>
        <w:lastRenderedPageBreak/>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6"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6"/>
      <w:r w:rsidR="00CA640F" w:rsidRPr="00CA640F">
        <w:rPr>
          <w:rFonts w:ascii="Consolas" w:hAnsi="Consolas"/>
          <w:b/>
          <w:bCs/>
          <w:noProof/>
        </w:rPr>
        <w:t>"</w:t>
      </w:r>
    </w:p>
    <w:p w14:paraId="3204277E" w14:textId="3D970A86"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7"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7"/>
      <w:r w:rsidRPr="003645DA">
        <w:rPr>
          <w:rFonts w:ascii="Consolas" w:hAnsi="Consolas"/>
          <w:b/>
          <w:noProof/>
        </w:rPr>
        <w:t>"</w:t>
      </w:r>
    </w:p>
    <w:p w14:paraId="646BE4AA" w14:textId="587F3CDF" w:rsidR="003645DA" w:rsidRPr="003645DA" w:rsidRDefault="00CA640F" w:rsidP="001F168D">
      <w:pPr>
        <w:pStyle w:val="ListParagraph"/>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ListParagraph"/>
        <w:numPr>
          <w:ilvl w:val="1"/>
          <w:numId w:val="6"/>
        </w:numPr>
        <w:rPr>
          <w:noProof/>
          <w:lang w:val="bg-BG"/>
        </w:rPr>
      </w:pPr>
      <w:r w:rsidRPr="003645DA">
        <w:rPr>
          <w:noProof/>
        </w:rPr>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8" w:name="OLE_LINK18"/>
      <w:r w:rsidRPr="003645DA">
        <w:rPr>
          <w:rStyle w:val="CodeChar"/>
        </w:rPr>
        <w:t>ERROR: user {username} not found</w:t>
      </w:r>
      <w:bookmarkEnd w:id="8"/>
      <w:r w:rsidRPr="003645DA">
        <w:rPr>
          <w:noProof/>
        </w:rPr>
        <w:t>"</w:t>
      </w:r>
    </w:p>
    <w:p w14:paraId="44CAC5FC" w14:textId="09F57979"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9" w:name="OLE_LINK17"/>
      <w:r w:rsidRPr="003645DA">
        <w:rPr>
          <w:noProof/>
        </w:rPr>
        <w:t>"</w:t>
      </w:r>
      <w:r w:rsidRPr="003645DA">
        <w:rPr>
          <w:rStyle w:val="CodeChar"/>
        </w:rPr>
        <w:t>{username} unregistered successfully</w:t>
      </w:r>
      <w:bookmarkEnd w:id="9"/>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Heading3"/>
        <w:rPr>
          <w:noProof/>
          <w:lang w:val="bg-BG"/>
        </w:rPr>
      </w:pPr>
      <w:r w:rsidRPr="003645DA">
        <w:rPr>
          <w:noProof/>
        </w:rPr>
        <w:t>Input</w:t>
      </w:r>
    </w:p>
    <w:p w14:paraId="11319991" w14:textId="06C27ED7" w:rsidR="003645DA" w:rsidRPr="003645DA" w:rsidRDefault="003645DA" w:rsidP="001F168D">
      <w:pPr>
        <w:pStyle w:val="ListParagraph"/>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ListParagraph"/>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ListParagraph"/>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ListParagraph"/>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Heading3"/>
        <w:rPr>
          <w:noProof/>
          <w:lang w:val="bg-BG"/>
        </w:rPr>
      </w:pPr>
      <w:r w:rsidRPr="003645DA">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0"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0"/>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DA082E" w:rsidRDefault="003645DA" w:rsidP="001F168D">
      <w:pPr>
        <w:pStyle w:val="Heading2"/>
        <w:numPr>
          <w:ilvl w:val="0"/>
          <w:numId w:val="2"/>
        </w:numPr>
        <w:rPr>
          <w:noProof/>
          <w:lang w:val="bg-BG"/>
        </w:rPr>
      </w:pPr>
      <w:r w:rsidRPr="00DA082E">
        <w:rPr>
          <w:noProof/>
        </w:rPr>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lastRenderedPageBreak/>
        <w:t xml:space="preserve">You will be receiving a </w:t>
      </w:r>
      <w:r w:rsidRPr="003645DA">
        <w:rPr>
          <w:rStyle w:val="Strong"/>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02E36612" w:rsidR="003645DA" w:rsidRPr="003645DA" w:rsidRDefault="003645DA" w:rsidP="003645DA">
      <w:pPr>
        <w:rPr>
          <w:i/>
          <w:noProof/>
          <w:lang w:val="bg-BG"/>
        </w:rPr>
      </w:pPr>
      <w:r w:rsidRPr="003645DA">
        <w:rPr>
          <w:noProof/>
        </w:rPr>
        <w:t xml:space="preserve">When you receive the command </w:t>
      </w:r>
      <w:r w:rsidRPr="00AD1C68">
        <w:rPr>
          <w:rFonts w:ascii="Consolas" w:hAnsi="Consolas"/>
          <w:noProof/>
        </w:rPr>
        <w:t>"</w:t>
      </w:r>
      <w:r w:rsidRPr="003645DA">
        <w:rPr>
          <w:rFonts w:ascii="Consolas" w:hAnsi="Consolas"/>
          <w:b/>
          <w:noProof/>
        </w:rPr>
        <w:t>end</w:t>
      </w:r>
      <w:r w:rsidRPr="00AD1C68">
        <w:rPr>
          <w:rFonts w:ascii="Consolas" w:hAnsi="Consolas"/>
          <w:noProof/>
        </w:rPr>
        <w:t>"</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For each </w:t>
      </w:r>
      <w:r w:rsidR="00CA640F">
        <w:rPr>
          <w:noProof/>
        </w:rPr>
        <w:t>course</w:t>
      </w:r>
      <w:r w:rsidR="00AD1C68">
        <w:rPr>
          <w:noProof/>
        </w:rPr>
        <w:t>,</w:t>
      </w:r>
      <w:r w:rsidRPr="003645DA">
        <w:rPr>
          <w:noProof/>
        </w:rPr>
        <w:t xml:space="preserve"> print the registered users</w:t>
      </w:r>
      <w:r w:rsidR="00AD1C68">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Heading3"/>
        <w:rPr>
          <w:noProof/>
          <w:lang w:val="bg-BG"/>
        </w:rPr>
      </w:pPr>
      <w:r w:rsidRPr="003645DA">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39FF8F9C"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Programming Fundamentals: 2</w:t>
            </w:r>
          </w:p>
          <w:p w14:paraId="1C3530F6"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John Smith</w:t>
            </w:r>
          </w:p>
          <w:p w14:paraId="3FA40650"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Linda Johnson</w:t>
            </w:r>
          </w:p>
          <w:p w14:paraId="129306B4"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S Core: 1</w:t>
            </w:r>
          </w:p>
          <w:p w14:paraId="2D74E07D"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Will Wilson</w:t>
            </w:r>
          </w:p>
          <w:p w14:paraId="77D4DE9E"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ava Advanced: 1</w:t>
            </w:r>
          </w:p>
          <w:p w14:paraId="4E14F7E0" w14:textId="3C6D50FB" w:rsidR="003645DA" w:rsidRPr="003645DA" w:rsidRDefault="00DA082E" w:rsidP="00DA082E">
            <w:pPr>
              <w:spacing w:before="0" w:after="0"/>
              <w:rPr>
                <w:rFonts w:ascii="Consolas" w:hAnsi="Consolas" w:cs="Times New Roman"/>
                <w:noProof/>
              </w:rPr>
            </w:pPr>
            <w:r w:rsidRPr="00DA082E">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3F64B0DF"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Algorithms: 2</w:t>
            </w:r>
          </w:p>
          <w:p w14:paraId="14E22245"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ay Moore</w:t>
            </w:r>
          </w:p>
          <w:p w14:paraId="424980F1"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Bob Jackson</w:t>
            </w:r>
          </w:p>
          <w:p w14:paraId="18E46928"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rogramming Basics: 1</w:t>
            </w:r>
          </w:p>
          <w:p w14:paraId="0DA2E193"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Martin Taylor</w:t>
            </w:r>
          </w:p>
          <w:p w14:paraId="3CB4872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ython Fundamentals: 3</w:t>
            </w:r>
          </w:p>
          <w:p w14:paraId="74B22A06"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ohn Anderson</w:t>
            </w:r>
          </w:p>
          <w:p w14:paraId="72032B3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Andrew Robinson</w:t>
            </w:r>
          </w:p>
          <w:p w14:paraId="716893CE" w14:textId="47EDCFA3" w:rsidR="003645DA" w:rsidRPr="003645DA" w:rsidRDefault="00DA082E" w:rsidP="00DA082E">
            <w:pPr>
              <w:spacing w:before="0" w:after="0"/>
              <w:rPr>
                <w:rFonts w:ascii="Consolas" w:hAnsi="Consolas" w:cs="Times New Roman"/>
                <w:bCs/>
                <w:noProof/>
              </w:rPr>
            </w:pPr>
            <w:r w:rsidRPr="00DA082E">
              <w:rPr>
                <w:rFonts w:ascii="Consolas" w:hAnsi="Consolas" w:cs="Times New Roman"/>
                <w:bCs/>
                <w:noProof/>
              </w:rPr>
              <w:t>-- Clark Lewis</w:t>
            </w:r>
          </w:p>
        </w:tc>
      </w:tr>
    </w:tbl>
    <w:p w14:paraId="687BADA8" w14:textId="77777777" w:rsidR="003645DA" w:rsidRPr="008D02E9" w:rsidRDefault="003645DA" w:rsidP="001F168D">
      <w:pPr>
        <w:pStyle w:val="Heading2"/>
        <w:numPr>
          <w:ilvl w:val="0"/>
          <w:numId w:val="2"/>
        </w:numPr>
        <w:rPr>
          <w:noProof/>
          <w:lang w:val="bg-BG"/>
        </w:rPr>
      </w:pPr>
      <w:r w:rsidRPr="003645DA">
        <w:rPr>
          <w:noProof/>
          <w:lang w:val="bg-BG"/>
        </w:rPr>
        <w:t xml:space="preserve"> </w:t>
      </w:r>
      <w:r w:rsidRPr="008D02E9">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Strong"/>
          <w:noProof/>
        </w:rPr>
        <w:t>students</w:t>
      </w:r>
      <w:r w:rsidRPr="003645DA">
        <w:rPr>
          <w:noProof/>
        </w:rPr>
        <w:t xml:space="preserve"> and </w:t>
      </w:r>
      <w:r w:rsidRPr="003645DA">
        <w:rPr>
          <w:rStyle w:val="Strong"/>
          <w:noProof/>
        </w:rPr>
        <w:t>their grades</w:t>
      </w:r>
      <w:r w:rsidRPr="003645DA">
        <w:rPr>
          <w:noProof/>
        </w:rPr>
        <w:t xml:space="preserve">. </w:t>
      </w:r>
    </w:p>
    <w:p w14:paraId="5E7BEF9F" w14:textId="77777777" w:rsidR="00AD1C68" w:rsidRDefault="00CA6041" w:rsidP="003645DA">
      <w:pPr>
        <w:rPr>
          <w:rStyle w:val="Strong"/>
          <w:b w:val="0"/>
          <w:noProof/>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Strong"/>
          <w:noProof/>
        </w:rPr>
        <w:t xml:space="preserve">the next pair of </w:t>
      </w:r>
      <w:r w:rsidR="003645DA" w:rsidRPr="003645DA">
        <w:rPr>
          <w:rStyle w:val="Strong"/>
          <w:noProof/>
        </w:rPr>
        <w:t>rows</w:t>
      </w:r>
      <w:r w:rsidR="003645DA" w:rsidRPr="003645DA">
        <w:rPr>
          <w:noProof/>
        </w:rPr>
        <w:t xml:space="preserve">. </w:t>
      </w:r>
      <w:r>
        <w:rPr>
          <w:noProof/>
        </w:rPr>
        <w:t>On the next lines,</w:t>
      </w:r>
      <w:r w:rsidR="003645DA" w:rsidRPr="003645DA">
        <w:rPr>
          <w:noProof/>
        </w:rPr>
        <w:t xml:space="preserve"> you will</w:t>
      </w:r>
      <w:r w:rsidR="00AD1C68">
        <w:rPr>
          <w:noProof/>
        </w:rPr>
        <w:t xml:space="preserve"> be</w:t>
      </w:r>
      <w:r w:rsidR="003645DA" w:rsidRPr="003645DA">
        <w:rPr>
          <w:noProof/>
        </w:rPr>
        <w:t xml:space="preserve"> receiv</w:t>
      </w:r>
      <w:r w:rsidR="00AD1C68">
        <w:rPr>
          <w:noProof/>
        </w:rPr>
        <w:t>ing</w:t>
      </w:r>
      <w:r w:rsidR="003645DA" w:rsidRPr="003645DA">
        <w:rPr>
          <w:noProof/>
        </w:rPr>
        <w:t xml:space="preserve"> </w:t>
      </w:r>
      <w:r w:rsidR="00AD1C68">
        <w:rPr>
          <w:noProof/>
        </w:rPr>
        <w:t xml:space="preserve">each </w:t>
      </w:r>
      <w:r w:rsidR="003645DA" w:rsidRPr="003645DA">
        <w:rPr>
          <w:rStyle w:val="Strong"/>
          <w:noProof/>
        </w:rPr>
        <w:t>student</w:t>
      </w:r>
      <w:r w:rsidR="00AD1C68">
        <w:rPr>
          <w:rStyle w:val="Strong"/>
          <w:noProof/>
        </w:rPr>
        <w:t>'s</w:t>
      </w:r>
      <w:r w:rsidR="003645DA" w:rsidRPr="003645DA">
        <w:rPr>
          <w:rStyle w:val="Strong"/>
          <w:noProof/>
        </w:rPr>
        <w:t xml:space="preserve"> name</w:t>
      </w:r>
      <w:r>
        <w:rPr>
          <w:rStyle w:val="Strong"/>
          <w:b w:val="0"/>
          <w:noProof/>
        </w:rPr>
        <w:t xml:space="preserve"> and their</w:t>
      </w:r>
      <w:r w:rsidR="003645DA" w:rsidRPr="003645DA">
        <w:rPr>
          <w:rStyle w:val="Strong"/>
          <w:b w:val="0"/>
          <w:noProof/>
        </w:rPr>
        <w:t xml:space="preserve"> </w:t>
      </w:r>
      <w:r w:rsidR="003645DA" w:rsidRPr="00CA6041">
        <w:rPr>
          <w:rStyle w:val="Strong"/>
          <w:bCs w:val="0"/>
          <w:noProof/>
        </w:rPr>
        <w:t>grade</w:t>
      </w:r>
      <w:r w:rsidR="003645DA" w:rsidRPr="003645DA">
        <w:rPr>
          <w:rStyle w:val="Strong"/>
          <w:b w:val="0"/>
          <w:noProof/>
        </w:rPr>
        <w:t xml:space="preserve">. </w:t>
      </w:r>
    </w:p>
    <w:p w14:paraId="202920FB" w14:textId="47E2277E" w:rsidR="003645DA" w:rsidRPr="003645DA" w:rsidRDefault="00CA6041" w:rsidP="003645DA">
      <w:pPr>
        <w:rPr>
          <w:noProof/>
          <w:lang w:val="bg-BG"/>
        </w:rPr>
      </w:pPr>
      <w:r w:rsidRPr="003645DA">
        <w:rPr>
          <w:noProof/>
        </w:rPr>
        <w:t>Keep track of all grades for each student</w:t>
      </w:r>
      <w:r w:rsidR="00AD1C68">
        <w:rPr>
          <w:noProof/>
        </w:rPr>
        <w:t xml:space="preserve"> and</w:t>
      </w:r>
      <w:r w:rsidR="003645DA" w:rsidRPr="003645DA">
        <w:rPr>
          <w:noProof/>
        </w:rPr>
        <w:t xml:space="preserve"> keep</w:t>
      </w:r>
      <w:r w:rsidR="00AD1C68">
        <w:rPr>
          <w:noProof/>
        </w:rPr>
        <w:t xml:space="preserve"> only</w:t>
      </w:r>
      <w:r w:rsidR="003645DA" w:rsidRPr="003645DA">
        <w:rPr>
          <w:noProof/>
        </w:rPr>
        <w:t xml:space="preserve"> the students with </w:t>
      </w:r>
      <w:r>
        <w:rPr>
          <w:noProof/>
        </w:rPr>
        <w:t xml:space="preserve">an </w:t>
      </w:r>
      <w:r w:rsidR="003645DA" w:rsidRPr="003645DA">
        <w:rPr>
          <w:rStyle w:val="Strong"/>
          <w:noProof/>
        </w:rPr>
        <w:t>average grade higher than or equal to 4.50</w:t>
      </w:r>
      <w:r w:rsidR="003645DA"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lastRenderedPageBreak/>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shd w:val="clear" w:color="auto" w:fill="auto"/>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shd w:val="clear" w:color="auto" w:fill="auto"/>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shd w:val="clear" w:color="auto" w:fill="auto"/>
            <w:tcMar>
              <w:left w:w="85" w:type="dxa"/>
            </w:tcMar>
          </w:tcPr>
          <w:p w14:paraId="4B35B1CE"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John -&gt; 5.00</w:t>
            </w:r>
          </w:p>
          <w:p w14:paraId="65F30F1D"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Alice -&gt; 4.50</w:t>
            </w:r>
          </w:p>
          <w:p w14:paraId="61E6BEFB" w14:textId="3897BF3A" w:rsidR="003645DA" w:rsidRPr="003645DA" w:rsidRDefault="00DA082E" w:rsidP="00DA082E">
            <w:pPr>
              <w:spacing w:after="0"/>
              <w:jc w:val="both"/>
              <w:rPr>
                <w:noProof/>
              </w:rPr>
            </w:pPr>
            <w:r w:rsidRPr="00DA082E">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EC6ED8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Rob -&gt; 5.50</w:t>
            </w:r>
          </w:p>
          <w:p w14:paraId="3093072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Christian -&gt; 5.00</w:t>
            </w:r>
          </w:p>
          <w:p w14:paraId="3CC57F37" w14:textId="1385EBCA" w:rsidR="003645DA" w:rsidRPr="003645DA" w:rsidRDefault="00DA082E" w:rsidP="00DA082E">
            <w:pPr>
              <w:spacing w:after="0"/>
              <w:jc w:val="both"/>
              <w:rPr>
                <w:rFonts w:ascii="Consolas" w:hAnsi="Consolas" w:cs="Consolas"/>
                <w:noProof/>
              </w:rPr>
            </w:pPr>
            <w:r w:rsidRPr="00DA082E">
              <w:rPr>
                <w:rFonts w:ascii="Consolas" w:hAnsi="Consolas" w:cs="Consolas"/>
                <w:noProof/>
              </w:rPr>
              <w:t>Robert -&gt; 6.00</w:t>
            </w:r>
          </w:p>
        </w:tc>
      </w:tr>
    </w:tbl>
    <w:p w14:paraId="58950D29" w14:textId="77777777" w:rsidR="003645DA" w:rsidRPr="008D02E9" w:rsidRDefault="003645DA" w:rsidP="001F168D">
      <w:pPr>
        <w:pStyle w:val="Heading2"/>
        <w:numPr>
          <w:ilvl w:val="0"/>
          <w:numId w:val="2"/>
        </w:numPr>
        <w:rPr>
          <w:noProof/>
          <w:lang w:val="bg-BG"/>
        </w:rPr>
      </w:pPr>
      <w:r w:rsidRPr="008D02E9">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Strong"/>
          <w:rFonts w:ascii="Consolas" w:hAnsi="Consolas"/>
          <w:noProof/>
          <w:lang w:val="bg-BG"/>
        </w:rPr>
      </w:pPr>
      <w:r>
        <w:rPr>
          <w:rStyle w:val="Strong"/>
          <w:rFonts w:ascii="Consolas" w:hAnsi="Consolas"/>
          <w:noProof/>
        </w:rPr>
        <w:t>"</w:t>
      </w:r>
      <w:r w:rsidR="003645DA" w:rsidRPr="003645DA">
        <w:rPr>
          <w:rStyle w:val="Strong"/>
          <w:rFonts w:ascii="Consolas" w:hAnsi="Consolas"/>
          <w:noProof/>
        </w:rPr>
        <w:t>{company</w:t>
      </w:r>
      <w:r>
        <w:rPr>
          <w:rStyle w:val="Strong"/>
          <w:rFonts w:ascii="Consolas" w:hAnsi="Consolas"/>
          <w:noProof/>
        </w:rPr>
        <w:t>_n</w:t>
      </w:r>
      <w:r w:rsidR="003645DA" w:rsidRPr="003645DA">
        <w:rPr>
          <w:rStyle w:val="Strong"/>
          <w:rFonts w:ascii="Consolas" w:hAnsi="Consolas"/>
          <w:noProof/>
        </w:rPr>
        <w:t>ame}</w:t>
      </w:r>
    </w:p>
    <w:p w14:paraId="6BA33AC4" w14:textId="77777777" w:rsidR="003645DA" w:rsidRPr="003645DA" w:rsidRDefault="003645DA" w:rsidP="003645DA">
      <w:pPr>
        <w:rPr>
          <w:rStyle w:val="Strong"/>
          <w:rFonts w:ascii="Consolas" w:hAnsi="Consolas"/>
          <w:noProof/>
          <w:lang w:val="bg-BG"/>
        </w:rPr>
      </w:pPr>
      <w:r w:rsidRPr="003645DA">
        <w:rPr>
          <w:rStyle w:val="Strong"/>
          <w:rFonts w:ascii="Consolas" w:hAnsi="Consolas"/>
          <w:noProof/>
        </w:rPr>
        <w:t>-- {id1}</w:t>
      </w:r>
    </w:p>
    <w:p w14:paraId="70124F89" w14:textId="57EF85CE" w:rsidR="003645DA" w:rsidRDefault="003645DA" w:rsidP="003645DA">
      <w:pPr>
        <w:rPr>
          <w:rStyle w:val="Strong"/>
          <w:rFonts w:ascii="Consolas" w:hAnsi="Consolas"/>
          <w:noProof/>
        </w:rPr>
      </w:pPr>
      <w:r w:rsidRPr="003645DA">
        <w:rPr>
          <w:rStyle w:val="Strong"/>
          <w:rFonts w:ascii="Consolas" w:hAnsi="Consolas"/>
          <w:noProof/>
        </w:rPr>
        <w:t>-- {id2}</w:t>
      </w:r>
    </w:p>
    <w:p w14:paraId="1AED142B" w14:textId="766B8D23" w:rsidR="00CA6041" w:rsidRPr="003645DA" w:rsidRDefault="00CA6041" w:rsidP="003645DA">
      <w:pPr>
        <w:rPr>
          <w:rStyle w:val="Strong"/>
          <w:rFonts w:ascii="Consolas" w:hAnsi="Consolas"/>
          <w:noProof/>
          <w:lang w:val="bg-BG"/>
        </w:rPr>
      </w:pPr>
      <w:r>
        <w:rPr>
          <w:rStyle w:val="Strong"/>
          <w:rFonts w:ascii="Consolas" w:hAnsi="Consolas"/>
          <w:noProof/>
        </w:rPr>
        <w:t>…</w:t>
      </w:r>
    </w:p>
    <w:p w14:paraId="09822EFD" w14:textId="34F9383F" w:rsidR="003645DA" w:rsidRPr="003645DA" w:rsidRDefault="003645DA" w:rsidP="003645DA">
      <w:pPr>
        <w:rPr>
          <w:rStyle w:val="Strong"/>
          <w:rFonts w:ascii="Consolas" w:hAnsi="Consolas"/>
          <w:noProof/>
          <w:lang w:val="bg-BG"/>
        </w:rPr>
      </w:pPr>
      <w:r w:rsidRPr="003645DA">
        <w:rPr>
          <w:rStyle w:val="Strong"/>
          <w:rFonts w:ascii="Consolas" w:hAnsi="Consolas"/>
          <w:noProof/>
        </w:rPr>
        <w:t>-- {idN}</w:t>
      </w:r>
      <w:r w:rsidR="00CA6041">
        <w:rPr>
          <w:rStyle w:val="Strong"/>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1"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1"/>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1A5F968" w14:textId="77777777" w:rsidR="008D02E9" w:rsidRPr="008D02E9" w:rsidRDefault="008D02E9" w:rsidP="008D02E9">
            <w:pPr>
              <w:rPr>
                <w:rFonts w:ascii="Consolas" w:hAnsi="Consolas"/>
                <w:bCs/>
                <w:noProof/>
              </w:rPr>
            </w:pPr>
            <w:r w:rsidRPr="008D02E9">
              <w:rPr>
                <w:rFonts w:ascii="Consolas" w:hAnsi="Consolas"/>
                <w:bCs/>
                <w:noProof/>
              </w:rPr>
              <w:t>SoftUni</w:t>
            </w:r>
          </w:p>
          <w:p w14:paraId="075DED9E" w14:textId="77777777" w:rsidR="008D02E9" w:rsidRPr="008D02E9" w:rsidRDefault="008D02E9" w:rsidP="008D02E9">
            <w:pPr>
              <w:rPr>
                <w:rFonts w:ascii="Consolas" w:hAnsi="Consolas"/>
                <w:bCs/>
                <w:noProof/>
              </w:rPr>
            </w:pPr>
            <w:r w:rsidRPr="008D02E9">
              <w:rPr>
                <w:rFonts w:ascii="Consolas" w:hAnsi="Consolas"/>
                <w:bCs/>
                <w:noProof/>
              </w:rPr>
              <w:t>-- AA12345</w:t>
            </w:r>
          </w:p>
          <w:p w14:paraId="397169FD" w14:textId="77777777" w:rsidR="008D02E9" w:rsidRPr="008D02E9" w:rsidRDefault="008D02E9" w:rsidP="008D02E9">
            <w:pPr>
              <w:rPr>
                <w:rFonts w:ascii="Consolas" w:hAnsi="Consolas"/>
                <w:bCs/>
                <w:noProof/>
              </w:rPr>
            </w:pPr>
            <w:r w:rsidRPr="008D02E9">
              <w:rPr>
                <w:rFonts w:ascii="Consolas" w:hAnsi="Consolas"/>
                <w:bCs/>
                <w:noProof/>
              </w:rPr>
              <w:t>-- BB12345</w:t>
            </w:r>
          </w:p>
          <w:p w14:paraId="4EFBF377" w14:textId="77777777" w:rsidR="008D02E9" w:rsidRPr="008D02E9" w:rsidRDefault="008D02E9" w:rsidP="008D02E9">
            <w:pPr>
              <w:rPr>
                <w:rFonts w:ascii="Consolas" w:hAnsi="Consolas"/>
                <w:bCs/>
                <w:noProof/>
              </w:rPr>
            </w:pPr>
            <w:r w:rsidRPr="008D02E9">
              <w:rPr>
                <w:rFonts w:ascii="Consolas" w:hAnsi="Consolas"/>
                <w:bCs/>
                <w:noProof/>
              </w:rPr>
              <w:t>Microsoft</w:t>
            </w:r>
          </w:p>
          <w:p w14:paraId="32B7ECEE" w14:textId="77777777" w:rsidR="008D02E9" w:rsidRPr="008D02E9" w:rsidRDefault="008D02E9" w:rsidP="008D02E9">
            <w:pPr>
              <w:rPr>
                <w:rFonts w:ascii="Consolas" w:hAnsi="Consolas"/>
                <w:bCs/>
                <w:noProof/>
              </w:rPr>
            </w:pPr>
            <w:r w:rsidRPr="008D02E9">
              <w:rPr>
                <w:rFonts w:ascii="Consolas" w:hAnsi="Consolas"/>
                <w:bCs/>
                <w:noProof/>
              </w:rPr>
              <w:t>-- CC12345</w:t>
            </w:r>
          </w:p>
          <w:p w14:paraId="550931FD" w14:textId="77777777" w:rsidR="008D02E9" w:rsidRPr="008D02E9" w:rsidRDefault="008D02E9" w:rsidP="008D02E9">
            <w:pPr>
              <w:rPr>
                <w:rFonts w:ascii="Consolas" w:hAnsi="Consolas"/>
                <w:bCs/>
                <w:noProof/>
              </w:rPr>
            </w:pPr>
            <w:r w:rsidRPr="008D02E9">
              <w:rPr>
                <w:rFonts w:ascii="Consolas" w:hAnsi="Consolas"/>
                <w:bCs/>
                <w:noProof/>
              </w:rPr>
              <w:t>HP</w:t>
            </w:r>
          </w:p>
          <w:p w14:paraId="08928FAD" w14:textId="5CCF9458" w:rsidR="003645DA" w:rsidRPr="003645DA" w:rsidRDefault="008D02E9" w:rsidP="008D02E9">
            <w:pPr>
              <w:rPr>
                <w:rFonts w:ascii="Consolas" w:hAnsi="Consolas"/>
                <w:bCs/>
                <w:noProof/>
              </w:rPr>
            </w:pPr>
            <w:r w:rsidRPr="008D02E9">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5A1CF4A1" w14:textId="77777777" w:rsidR="008D02E9" w:rsidRPr="008D02E9" w:rsidRDefault="008D02E9" w:rsidP="008D02E9">
            <w:pPr>
              <w:rPr>
                <w:rFonts w:ascii="Consolas" w:hAnsi="Consolas"/>
                <w:bCs/>
                <w:noProof/>
              </w:rPr>
            </w:pPr>
            <w:r w:rsidRPr="008D02E9">
              <w:rPr>
                <w:rFonts w:ascii="Consolas" w:hAnsi="Consolas"/>
                <w:bCs/>
                <w:noProof/>
              </w:rPr>
              <w:t>SoftUni</w:t>
            </w:r>
          </w:p>
          <w:p w14:paraId="23E199FC" w14:textId="77777777" w:rsidR="008D02E9" w:rsidRPr="008D02E9" w:rsidRDefault="008D02E9" w:rsidP="008D02E9">
            <w:pPr>
              <w:rPr>
                <w:rFonts w:ascii="Consolas" w:hAnsi="Consolas"/>
                <w:bCs/>
                <w:noProof/>
              </w:rPr>
            </w:pPr>
            <w:r w:rsidRPr="008D02E9">
              <w:rPr>
                <w:rFonts w:ascii="Consolas" w:hAnsi="Consolas"/>
                <w:bCs/>
                <w:noProof/>
              </w:rPr>
              <w:t>-- AA12345</w:t>
            </w:r>
          </w:p>
          <w:p w14:paraId="20DD15B1" w14:textId="77777777" w:rsidR="008D02E9" w:rsidRPr="008D02E9" w:rsidRDefault="008D02E9" w:rsidP="008D02E9">
            <w:pPr>
              <w:rPr>
                <w:rFonts w:ascii="Consolas" w:hAnsi="Consolas"/>
                <w:bCs/>
                <w:noProof/>
              </w:rPr>
            </w:pPr>
            <w:r w:rsidRPr="008D02E9">
              <w:rPr>
                <w:rFonts w:ascii="Consolas" w:hAnsi="Consolas"/>
                <w:bCs/>
                <w:noProof/>
              </w:rPr>
              <w:t>-- CC12344</w:t>
            </w:r>
          </w:p>
          <w:p w14:paraId="5C95E32B" w14:textId="77777777" w:rsidR="008D02E9" w:rsidRPr="008D02E9" w:rsidRDefault="008D02E9" w:rsidP="008D02E9">
            <w:pPr>
              <w:rPr>
                <w:rFonts w:ascii="Consolas" w:hAnsi="Consolas"/>
                <w:bCs/>
                <w:noProof/>
              </w:rPr>
            </w:pPr>
            <w:r w:rsidRPr="008D02E9">
              <w:rPr>
                <w:rFonts w:ascii="Consolas" w:hAnsi="Consolas"/>
                <w:bCs/>
                <w:noProof/>
              </w:rPr>
              <w:t>Lenovo</w:t>
            </w:r>
          </w:p>
          <w:p w14:paraId="7D38C77A" w14:textId="77777777" w:rsidR="008D02E9" w:rsidRPr="008D02E9" w:rsidRDefault="008D02E9" w:rsidP="008D02E9">
            <w:pPr>
              <w:rPr>
                <w:rFonts w:ascii="Consolas" w:hAnsi="Consolas"/>
                <w:bCs/>
                <w:noProof/>
              </w:rPr>
            </w:pPr>
            <w:r w:rsidRPr="008D02E9">
              <w:rPr>
                <w:rFonts w:ascii="Consolas" w:hAnsi="Consolas"/>
                <w:bCs/>
                <w:noProof/>
              </w:rPr>
              <w:t>-- XX23456</w:t>
            </w:r>
          </w:p>
          <w:p w14:paraId="064991E1" w14:textId="77777777" w:rsidR="008D02E9" w:rsidRPr="008D02E9" w:rsidRDefault="008D02E9" w:rsidP="008D02E9">
            <w:pPr>
              <w:rPr>
                <w:rFonts w:ascii="Consolas" w:hAnsi="Consolas"/>
                <w:bCs/>
                <w:noProof/>
              </w:rPr>
            </w:pPr>
            <w:r w:rsidRPr="008D02E9">
              <w:rPr>
                <w:rFonts w:ascii="Consolas" w:hAnsi="Consolas"/>
                <w:bCs/>
                <w:noProof/>
              </w:rPr>
              <w:t>Movement</w:t>
            </w:r>
          </w:p>
          <w:p w14:paraId="4DE50C44" w14:textId="4F6E1045" w:rsidR="003645DA" w:rsidRPr="008D02E9" w:rsidRDefault="008D02E9" w:rsidP="008D02E9">
            <w:pPr>
              <w:rPr>
                <w:rFonts w:ascii="Consolas" w:hAnsi="Consolas"/>
                <w:bCs/>
                <w:noProof/>
                <w:lang w:val="bg-BG"/>
              </w:rPr>
            </w:pPr>
            <w:r w:rsidRPr="008D02E9">
              <w:rPr>
                <w:rFonts w:ascii="Consolas" w:hAnsi="Consolas"/>
                <w:bCs/>
                <w:noProof/>
              </w:rPr>
              <w:t>-- DD11111</w:t>
            </w:r>
          </w:p>
        </w:tc>
      </w:tr>
    </w:tbl>
    <w:p w14:paraId="12C60A28" w14:textId="328A631B" w:rsidR="003645DA" w:rsidRPr="00CE1241" w:rsidRDefault="003645DA" w:rsidP="001F168D">
      <w:pPr>
        <w:pStyle w:val="Heading2"/>
        <w:numPr>
          <w:ilvl w:val="0"/>
          <w:numId w:val="2"/>
        </w:numPr>
        <w:rPr>
          <w:noProof/>
          <w:lang w:val="bg-BG"/>
        </w:rPr>
      </w:pPr>
      <w:r w:rsidRPr="00CE1241">
        <w:rPr>
          <w:noProof/>
        </w:rPr>
        <w:t>*Force</w:t>
      </w:r>
      <w:r w:rsidR="00CA6041" w:rsidRPr="00CE1241">
        <w:rPr>
          <w:noProof/>
        </w:rPr>
        <w:t xml:space="preserve"> </w:t>
      </w:r>
      <w:r w:rsidRPr="00CE1241">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proofErr w:type="spellStart"/>
      <w:r w:rsidRPr="00CA6041">
        <w:rPr>
          <w:rFonts w:ascii="Consolas" w:hAnsi="Consolas"/>
          <w:b/>
        </w:rPr>
        <w:t>force</w:t>
      </w:r>
      <w:r w:rsidR="00CA6041" w:rsidRPr="00CA6041">
        <w:rPr>
          <w:rFonts w:ascii="Consolas" w:hAnsi="Consolas"/>
          <w:b/>
        </w:rPr>
        <w:t>_s</w:t>
      </w:r>
      <w:r w:rsidRPr="00CA6041">
        <w:rPr>
          <w:rFonts w:ascii="Consolas" w:hAnsi="Consolas"/>
          <w:b/>
        </w:rPr>
        <w:t>ide</w:t>
      </w:r>
      <w:proofErr w:type="spellEnd"/>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553CE7" w:rsidRDefault="00553CE7" w:rsidP="001F168D">
      <w:pPr>
        <w:pStyle w:val="ListParagraph"/>
        <w:numPr>
          <w:ilvl w:val="0"/>
          <w:numId w:val="11"/>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sidR="00CA6041">
        <w:rPr>
          <w:b/>
          <w:noProof/>
        </w:rPr>
        <w:t xml:space="preserve"> u</w:t>
      </w:r>
      <w:r w:rsidRPr="00553CE7">
        <w:rPr>
          <w:b/>
          <w:noProof/>
        </w:rPr>
        <w:t>ser</w:t>
      </w:r>
      <w:r>
        <w:rPr>
          <w:b/>
          <w:noProof/>
        </w:rPr>
        <w:t xml:space="preserve"> </w:t>
      </w:r>
      <w:r w:rsidR="00BA1733">
        <w:rPr>
          <w:bCs/>
          <w:noProof/>
        </w:rPr>
        <w:t xml:space="preserve">and </w:t>
      </w:r>
      <w:r w:rsidR="00BA1733" w:rsidRPr="00CA6041">
        <w:rPr>
          <w:b/>
          <w:noProof/>
        </w:rPr>
        <w:t>no such</w:t>
      </w:r>
      <w:r w:rsidRPr="00553CE7">
        <w:rPr>
          <w:bCs/>
          <w:noProof/>
        </w:rPr>
        <w:t xml:space="preserve"> </w:t>
      </w:r>
      <w:r w:rsidRPr="00553CE7">
        <w:rPr>
          <w:b/>
          <w:noProof/>
        </w:rPr>
        <w:t>force</w:t>
      </w:r>
      <w:r w:rsidR="00CA6041">
        <w:rPr>
          <w:b/>
          <w:noProof/>
        </w:rPr>
        <w:t xml:space="preserve"> s</w:t>
      </w:r>
      <w:r>
        <w:rPr>
          <w:b/>
          <w:noProof/>
        </w:rPr>
        <w:t xml:space="preserve">ide -&gt; create </w:t>
      </w:r>
      <w:r w:rsidR="00CA6041">
        <w:rPr>
          <w:b/>
          <w:noProof/>
        </w:rPr>
        <w:t xml:space="preserve">a </w:t>
      </w:r>
      <w:r>
        <w:rPr>
          <w:b/>
          <w:noProof/>
        </w:rPr>
        <w:t xml:space="preserve">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A58A6E1" w14:textId="0EA8DB7C" w:rsidR="003645DA" w:rsidRPr="00553CE7" w:rsidRDefault="00553CE7" w:rsidP="001F168D">
      <w:pPr>
        <w:pStyle w:val="ListParagraph"/>
        <w:numPr>
          <w:ilvl w:val="0"/>
          <w:numId w:val="11"/>
        </w:numPr>
        <w:rPr>
          <w:noProof/>
          <w:lang w:val="bg-BG"/>
        </w:rPr>
      </w:pPr>
      <w:r>
        <w:rPr>
          <w:noProof/>
        </w:rPr>
        <w:t xml:space="preserve">Only </w:t>
      </w:r>
      <w:r w:rsidRPr="00553CE7">
        <w:rPr>
          <w:b/>
          <w:noProof/>
        </w:rPr>
        <w:t>if</w:t>
      </w:r>
      <w:r w:rsidR="003645DA" w:rsidRPr="00553CE7">
        <w:rPr>
          <w:b/>
          <w:noProof/>
        </w:rPr>
        <w:t xml:space="preserve"> </w:t>
      </w:r>
      <w:r>
        <w:rPr>
          <w:b/>
          <w:noProof/>
        </w:rPr>
        <w:t xml:space="preserve">there is no </w:t>
      </w:r>
      <w:r w:rsidR="003645DA" w:rsidRPr="00553CE7">
        <w:rPr>
          <w:b/>
          <w:noProof/>
        </w:rPr>
        <w:t>such force</w:t>
      </w:r>
      <w:r w:rsidR="00CA6041">
        <w:rPr>
          <w:b/>
          <w:noProof/>
        </w:rPr>
        <w:t xml:space="preserve"> u</w:t>
      </w:r>
      <w:r w:rsidR="003645DA" w:rsidRPr="00553CE7">
        <w:rPr>
          <w:b/>
          <w:noProof/>
        </w:rPr>
        <w:t xml:space="preserve">ser </w:t>
      </w:r>
      <w:r>
        <w:rPr>
          <w:noProof/>
        </w:rPr>
        <w:t xml:space="preserve">in any </w:t>
      </w:r>
      <w:r w:rsidRPr="00553CE7">
        <w:rPr>
          <w:b/>
          <w:bCs/>
          <w:noProof/>
        </w:rPr>
        <w:t>force</w:t>
      </w:r>
      <w:r w:rsidR="00CA6041">
        <w:rPr>
          <w:b/>
          <w:bCs/>
          <w:noProof/>
        </w:rPr>
        <w:t xml:space="preserve"> s</w:t>
      </w:r>
      <w:r w:rsidRPr="00553CE7">
        <w:rPr>
          <w:b/>
          <w:bCs/>
          <w:noProof/>
        </w:rPr>
        <w:t>ide</w:t>
      </w:r>
      <w:r>
        <w:rPr>
          <w:noProof/>
        </w:rPr>
        <w:t xml:space="preserve"> -&gt; </w:t>
      </w:r>
      <w:r w:rsidR="003645DA" w:rsidRPr="00553CE7">
        <w:rPr>
          <w:b/>
          <w:noProof/>
        </w:rPr>
        <w:t>add</w:t>
      </w:r>
      <w:r w:rsidR="003645DA"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003645DA" w:rsidRPr="003645DA">
        <w:rPr>
          <w:noProof/>
        </w:rPr>
        <w:t xml:space="preserve"> to the corresponding side. </w:t>
      </w:r>
    </w:p>
    <w:p w14:paraId="614C803C" w14:textId="0B31DBD1" w:rsidR="00553CE7" w:rsidRPr="00553CE7" w:rsidRDefault="00553CE7" w:rsidP="001F168D">
      <w:pPr>
        <w:pStyle w:val="ListParagraph"/>
        <w:numPr>
          <w:ilvl w:val="0"/>
          <w:numId w:val="11"/>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sidR="00CA6041">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ListParagraph"/>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ListParagraph"/>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ListParagraph"/>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ListParagraph"/>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1802C023"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w:t>
      </w:r>
    </w:p>
    <w:p w14:paraId="38C62FCE" w14:textId="7C81F4BA" w:rsidR="003645DA" w:rsidRPr="003645DA" w:rsidRDefault="003645DA" w:rsidP="003645DA">
      <w:pPr>
        <w:rPr>
          <w:noProof/>
          <w:lang w:val="bg-BG"/>
        </w:rPr>
      </w:pPr>
      <w:r w:rsidRPr="003645DA">
        <w:rPr>
          <w:noProof/>
        </w:rPr>
        <w:t xml:space="preserve">In case there are </w:t>
      </w:r>
      <w:r w:rsidRPr="003645DA">
        <w:rPr>
          <w:b/>
          <w:noProof/>
        </w:rPr>
        <w:t xml:space="preserve">no </w:t>
      </w:r>
      <w:r w:rsidR="00F62E65">
        <w:rPr>
          <w:b/>
          <w:noProof/>
        </w:rPr>
        <w:t>forced</w:t>
      </w:r>
      <w:r w:rsidR="00CA6041">
        <w:rPr>
          <w:b/>
          <w:noProof/>
        </w:rPr>
        <w:t xml:space="preserve"> u</w:t>
      </w:r>
      <w:r w:rsidRPr="003645DA">
        <w:rPr>
          <w:b/>
          <w:noProof/>
        </w:rPr>
        <w:t xml:space="preserve">sers </w:t>
      </w:r>
      <w:r w:rsidR="00AD1C68">
        <w:rPr>
          <w:b/>
          <w:noProof/>
        </w:rPr>
        <w:t>o</w:t>
      </w:r>
      <w:r w:rsidRPr="003645DA">
        <w:rPr>
          <w:b/>
          <w:noProof/>
        </w:rPr>
        <w:t>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Heading3"/>
        <w:rPr>
          <w:noProof/>
          <w:lang w:val="bg-BG"/>
        </w:rPr>
      </w:pPr>
      <w:r w:rsidRPr="003645DA">
        <w:rPr>
          <w:noProof/>
        </w:rPr>
        <w:t>Input / Constraints</w:t>
      </w:r>
    </w:p>
    <w:p w14:paraId="6BE02671" w14:textId="2844FFDF" w:rsidR="003645DA" w:rsidRPr="003645DA" w:rsidRDefault="003645DA" w:rsidP="001F168D">
      <w:pPr>
        <w:pStyle w:val="ListParagraph"/>
        <w:numPr>
          <w:ilvl w:val="0"/>
          <w:numId w:val="8"/>
        </w:numPr>
        <w:rPr>
          <w:noProof/>
          <w:lang w:val="bg-BG"/>
        </w:rPr>
      </w:pPr>
      <w:r w:rsidRPr="003645DA">
        <w:rPr>
          <w:noProof/>
        </w:rPr>
        <w:t>The input comes in the form of commands in one of the formats specified above</w:t>
      </w:r>
      <w:r w:rsidR="003A0844">
        <w:rPr>
          <w:noProof/>
        </w:rPr>
        <w:t>.</w:t>
      </w:r>
    </w:p>
    <w:p w14:paraId="112FA641" w14:textId="2A0BF72F" w:rsidR="003645DA" w:rsidRPr="003645DA" w:rsidRDefault="003645DA" w:rsidP="001F168D">
      <w:pPr>
        <w:pStyle w:val="ListParagraph"/>
        <w:numPr>
          <w:ilvl w:val="0"/>
          <w:numId w:val="8"/>
        </w:numPr>
        <w:rPr>
          <w:noProof/>
          <w:lang w:val="bg-BG"/>
        </w:rPr>
      </w:pPr>
      <w:r w:rsidRPr="003645DA">
        <w:rPr>
          <w:noProof/>
        </w:rPr>
        <w:t xml:space="preserve">The input ends when you receive the command </w:t>
      </w:r>
      <w:r w:rsidRPr="003645DA">
        <w:rPr>
          <w:rStyle w:val="CodeChar"/>
        </w:rPr>
        <w:t>"Lumpawaroo"</w:t>
      </w:r>
      <w:r w:rsidR="003A0844" w:rsidRPr="003A0844">
        <w:rPr>
          <w:b/>
        </w:rPr>
        <w:t>.</w:t>
      </w:r>
    </w:p>
    <w:p w14:paraId="6C09BFFC" w14:textId="77777777" w:rsidR="003645DA" w:rsidRPr="003645DA" w:rsidRDefault="003645DA" w:rsidP="003645DA">
      <w:pPr>
        <w:pStyle w:val="Heading3"/>
        <w:rPr>
          <w:noProof/>
          <w:lang w:val="bg-BG"/>
        </w:rPr>
      </w:pPr>
      <w:r w:rsidRPr="003645DA">
        <w:rPr>
          <w:noProof/>
        </w:rPr>
        <w:t>Output</w:t>
      </w:r>
    </w:p>
    <w:p w14:paraId="4D17257A" w14:textId="4E30DBA4" w:rsidR="003645DA" w:rsidRPr="003645DA" w:rsidRDefault="003645DA" w:rsidP="001F168D">
      <w:pPr>
        <w:pStyle w:val="ListParagraph"/>
        <w:numPr>
          <w:ilvl w:val="0"/>
          <w:numId w:val="8"/>
        </w:numPr>
        <w:rPr>
          <w:noProof/>
          <w:lang w:val="bg-BG"/>
        </w:rPr>
      </w:pPr>
      <w:r w:rsidRPr="003645DA">
        <w:rPr>
          <w:noProof/>
        </w:rPr>
        <w:t>As output for each force</w:t>
      </w:r>
      <w:r w:rsidR="00CA6041">
        <w:rPr>
          <w:noProof/>
        </w:rPr>
        <w:t xml:space="preserve"> s</w:t>
      </w:r>
      <w:r w:rsidRPr="003645DA">
        <w:rPr>
          <w:noProof/>
        </w:rPr>
        <w:t>ide, you must print all the force</w:t>
      </w:r>
      <w:r w:rsidR="00CA6041">
        <w:rPr>
          <w:noProof/>
        </w:rPr>
        <w:t xml:space="preserve"> u</w:t>
      </w:r>
      <w:r w:rsidRPr="003645DA">
        <w:rPr>
          <w:noProof/>
        </w:rPr>
        <w:t>sers</w:t>
      </w:r>
      <w:r w:rsidR="00AD1C68">
        <w:rPr>
          <w:noProof/>
        </w:rPr>
        <w:t>.</w:t>
      </w:r>
    </w:p>
    <w:p w14:paraId="0C0587C6" w14:textId="77777777" w:rsidR="003645DA" w:rsidRPr="003645DA" w:rsidRDefault="003645DA" w:rsidP="001F168D">
      <w:pPr>
        <w:pStyle w:val="ListParagraph"/>
        <w:numPr>
          <w:ilvl w:val="0"/>
          <w:numId w:val="8"/>
        </w:numPr>
        <w:rPr>
          <w:noProof/>
          <w:lang w:val="bg-BG"/>
        </w:rPr>
      </w:pPr>
      <w:r w:rsidRPr="003645DA">
        <w:rPr>
          <w:noProof/>
        </w:rPr>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lastRenderedPageBreak/>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15286FF6" w:rsidR="003645DA" w:rsidRPr="003645DA" w:rsidRDefault="003645DA" w:rsidP="001F168D">
      <w:pPr>
        <w:pStyle w:val="ListParagraph"/>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w:t>
      </w:r>
      <w:r w:rsidR="00AD1C68">
        <w:rPr>
          <w:rStyle w:val="CodeChar"/>
          <w:rFonts w:asciiTheme="minorHAnsi" w:hAnsiTheme="minorHAnsi" w:cstheme="minorHAnsi"/>
        </w:rPr>
        <w:t>o</w:t>
      </w:r>
      <w:r w:rsidR="00CA6041">
        <w:rPr>
          <w:rStyle w:val="CodeChar"/>
          <w:rFonts w:asciiTheme="minorHAnsi" w:hAnsiTheme="minorHAnsi" w:cstheme="minorHAnsi"/>
        </w:rPr>
        <w:t>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4A919D94" w:rsidR="003645DA" w:rsidRDefault="003645DA" w:rsidP="00553CE7">
            <w:pPr>
              <w:rPr>
                <w:rFonts w:ascii="Consolas" w:hAnsi="Consolas"/>
                <w:bCs/>
                <w:noProof/>
              </w:rPr>
            </w:pPr>
            <w:r w:rsidRPr="003645DA">
              <w:rPr>
                <w:rFonts w:ascii="Consolas" w:hAnsi="Consolas"/>
                <w:bCs/>
                <w:noProof/>
              </w:rPr>
              <w:t xml:space="preserve">Dark | </w:t>
            </w:r>
            <w:r w:rsidR="00CA6041">
              <w:rPr>
                <w:rFonts w:ascii="Consolas" w:hAnsi="Consolas"/>
                <w:bCs/>
                <w:noProof/>
              </w:rPr>
              <w:t>Kim</w:t>
            </w:r>
          </w:p>
          <w:p w14:paraId="4F5721EA" w14:textId="6E28FDD0" w:rsidR="008D49DF" w:rsidRPr="008D49DF" w:rsidRDefault="008D49DF" w:rsidP="00553CE7">
            <w:pPr>
              <w:rPr>
                <w:rFonts w:ascii="Consolas" w:hAnsi="Consolas"/>
                <w:bCs/>
                <w:noProof/>
              </w:rPr>
            </w:pPr>
            <w:r>
              <w:rPr>
                <w:rFonts w:ascii="Consolas" w:hAnsi="Consolas"/>
                <w:bCs/>
                <w:noProof/>
              </w:rPr>
              <w:t>Light | 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40B485F" w14:textId="77777777" w:rsidR="00CE1241" w:rsidRPr="00CE1241" w:rsidRDefault="00CE1241" w:rsidP="00CE1241">
            <w:pPr>
              <w:rPr>
                <w:rFonts w:ascii="Consolas" w:hAnsi="Consolas"/>
                <w:bCs/>
                <w:noProof/>
              </w:rPr>
            </w:pPr>
            <w:r w:rsidRPr="00CE1241">
              <w:rPr>
                <w:rFonts w:ascii="Consolas" w:hAnsi="Consolas"/>
                <w:bCs/>
                <w:noProof/>
              </w:rPr>
              <w:t>Side: Light, Members: 1</w:t>
            </w:r>
          </w:p>
          <w:p w14:paraId="2FE43F2D" w14:textId="77777777" w:rsidR="00CE1241" w:rsidRPr="00CE1241" w:rsidRDefault="00CE1241" w:rsidP="00CE1241">
            <w:pPr>
              <w:rPr>
                <w:rFonts w:ascii="Consolas" w:hAnsi="Consolas"/>
                <w:bCs/>
                <w:noProof/>
              </w:rPr>
            </w:pPr>
            <w:r w:rsidRPr="00CE1241">
              <w:rPr>
                <w:rFonts w:ascii="Consolas" w:hAnsi="Consolas"/>
                <w:bCs/>
                <w:noProof/>
              </w:rPr>
              <w:t>! Peter</w:t>
            </w:r>
          </w:p>
          <w:p w14:paraId="625872F1" w14:textId="77777777" w:rsidR="00CE1241" w:rsidRPr="00CE1241" w:rsidRDefault="00CE1241" w:rsidP="00CE1241">
            <w:pPr>
              <w:rPr>
                <w:rFonts w:ascii="Consolas" w:hAnsi="Consolas"/>
                <w:bCs/>
                <w:noProof/>
              </w:rPr>
            </w:pPr>
            <w:r w:rsidRPr="00CE1241">
              <w:rPr>
                <w:rFonts w:ascii="Consolas" w:hAnsi="Consolas"/>
                <w:bCs/>
                <w:noProof/>
              </w:rPr>
              <w:t>Side: Dark, Members: 1</w:t>
            </w:r>
          </w:p>
          <w:p w14:paraId="6646C890" w14:textId="763E8055" w:rsidR="003645DA" w:rsidRPr="003645DA" w:rsidRDefault="00CE1241" w:rsidP="00CE1241">
            <w:pPr>
              <w:rPr>
                <w:rFonts w:ascii="Consolas" w:hAnsi="Consolas"/>
                <w:bCs/>
                <w:noProof/>
              </w:rPr>
            </w:pPr>
            <w:r w:rsidRPr="00CE1241">
              <w:rPr>
                <w:rFonts w:ascii="Consolas" w:hAnsi="Consolas"/>
                <w:bCs/>
                <w:noProof/>
              </w:rPr>
              <w:t>! Kim</w:t>
            </w:r>
          </w:p>
        </w:tc>
        <w:tc>
          <w:tcPr>
            <w:tcW w:w="2790" w:type="dxa"/>
          </w:tcPr>
          <w:p w14:paraId="44891E8B" w14:textId="20B2EAA0" w:rsidR="003645DA" w:rsidRPr="00CE1241" w:rsidRDefault="003645DA" w:rsidP="00553CE7">
            <w:pPr>
              <w:rPr>
                <w:rFonts w:cstheme="minorHAnsi"/>
                <w:bCs/>
                <w:noProof/>
                <w:lang w:val="bg-BG"/>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w:t>
            </w:r>
            <w:r w:rsidR="00CE1241">
              <w:rPr>
                <w:rFonts w:cstheme="minorHAnsi"/>
                <w:bCs/>
                <w:noProof/>
                <w:lang w:val="bg-BG"/>
              </w:rPr>
              <w:t>.</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4F6DF6C8" w14:textId="77777777" w:rsidR="00CE1241" w:rsidRPr="00CE1241" w:rsidRDefault="00CE1241" w:rsidP="00CE1241">
            <w:pPr>
              <w:rPr>
                <w:rFonts w:ascii="Consolas" w:hAnsi="Consolas"/>
                <w:bCs/>
                <w:noProof/>
              </w:rPr>
            </w:pPr>
            <w:r w:rsidRPr="00CE1241">
              <w:rPr>
                <w:rFonts w:ascii="Consolas" w:hAnsi="Consolas"/>
                <w:bCs/>
                <w:noProof/>
              </w:rPr>
              <w:t>Ivan Ivanov joins the Lighter side!</w:t>
            </w:r>
          </w:p>
          <w:p w14:paraId="48A12F39" w14:textId="77777777" w:rsidR="00CE1241" w:rsidRPr="00CE1241" w:rsidRDefault="00CE1241" w:rsidP="00CE1241">
            <w:pPr>
              <w:rPr>
                <w:rFonts w:ascii="Consolas" w:hAnsi="Consolas"/>
                <w:bCs/>
                <w:noProof/>
              </w:rPr>
            </w:pPr>
            <w:r w:rsidRPr="00CE1241">
              <w:rPr>
                <w:rFonts w:ascii="Consolas" w:hAnsi="Consolas"/>
                <w:bCs/>
                <w:noProof/>
              </w:rPr>
              <w:t>DCay joins the Lighter side!</w:t>
            </w:r>
          </w:p>
          <w:p w14:paraId="6A9D6C01" w14:textId="77777777" w:rsidR="00CE1241" w:rsidRPr="00CE1241" w:rsidRDefault="00CE1241" w:rsidP="00CE1241">
            <w:pPr>
              <w:rPr>
                <w:rFonts w:ascii="Consolas" w:hAnsi="Consolas"/>
                <w:bCs/>
                <w:noProof/>
              </w:rPr>
            </w:pPr>
            <w:r w:rsidRPr="00CE1241">
              <w:rPr>
                <w:rFonts w:ascii="Consolas" w:hAnsi="Consolas"/>
                <w:bCs/>
                <w:noProof/>
              </w:rPr>
              <w:t>Side: Lighter, Members: 3</w:t>
            </w:r>
          </w:p>
          <w:p w14:paraId="34455B73" w14:textId="77777777" w:rsidR="00CE1241" w:rsidRPr="00CE1241" w:rsidRDefault="00CE1241" w:rsidP="00CE1241">
            <w:pPr>
              <w:rPr>
                <w:rFonts w:ascii="Consolas" w:hAnsi="Consolas"/>
                <w:bCs/>
                <w:noProof/>
              </w:rPr>
            </w:pPr>
            <w:r w:rsidRPr="00CE1241">
              <w:rPr>
                <w:rFonts w:ascii="Consolas" w:hAnsi="Consolas"/>
                <w:bCs/>
                <w:noProof/>
              </w:rPr>
              <w:t>! Royal</w:t>
            </w:r>
          </w:p>
          <w:p w14:paraId="63D212A2" w14:textId="77777777" w:rsidR="00CE1241" w:rsidRPr="00CE1241" w:rsidRDefault="00CE1241" w:rsidP="00CE1241">
            <w:pPr>
              <w:rPr>
                <w:rFonts w:ascii="Consolas" w:hAnsi="Consolas"/>
                <w:bCs/>
                <w:noProof/>
              </w:rPr>
            </w:pPr>
            <w:r w:rsidRPr="00CE1241">
              <w:rPr>
                <w:rFonts w:ascii="Consolas" w:hAnsi="Consolas"/>
                <w:bCs/>
                <w:noProof/>
              </w:rPr>
              <w:t>! Ivan Ivanov</w:t>
            </w:r>
          </w:p>
          <w:p w14:paraId="1F015DFC" w14:textId="0D21B21D" w:rsidR="003645DA" w:rsidRPr="003645DA" w:rsidRDefault="00CE1241" w:rsidP="00CE1241">
            <w:pPr>
              <w:rPr>
                <w:rFonts w:ascii="Consolas" w:hAnsi="Consolas"/>
                <w:bCs/>
                <w:noProof/>
              </w:rPr>
            </w:pPr>
            <w:r w:rsidRPr="00CE1241">
              <w:rPr>
                <w:rFonts w:ascii="Consolas" w:hAnsi="Consolas"/>
                <w:bCs/>
                <w:noProof/>
              </w:rPr>
              <w:t>! DCay</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Heading2"/>
        <w:numPr>
          <w:ilvl w:val="0"/>
          <w:numId w:val="2"/>
        </w:numPr>
        <w:rPr>
          <w:noProof/>
          <w:lang w:val="bg-BG"/>
        </w:rPr>
      </w:pPr>
      <w:r w:rsidRPr="00443A66">
        <w:rPr>
          <w:noProof/>
        </w:rPr>
        <w:t>*SoftUni Exam</w:t>
      </w:r>
      <w:r w:rsidRPr="003645DA">
        <w:rPr>
          <w:noProof/>
        </w:rPr>
        <w:t xml:space="preserve"> Results</w:t>
      </w:r>
    </w:p>
    <w:p w14:paraId="6B009CD7" w14:textId="47644A9B" w:rsidR="008D49DF" w:rsidRDefault="003645DA" w:rsidP="003645DA">
      <w:pPr>
        <w:rPr>
          <w:noProof/>
          <w:lang w:val="bg-BG"/>
        </w:rPr>
      </w:pPr>
      <w:r w:rsidRPr="003645DA">
        <w:rPr>
          <w:noProof/>
        </w:rPr>
        <w:t xml:space="preserve">Judge statistics on the last </w:t>
      </w:r>
      <w:r w:rsidR="00F62E65">
        <w:rPr>
          <w:noProof/>
        </w:rPr>
        <w:t>Programming</w:t>
      </w:r>
      <w:r w:rsidRPr="003645DA">
        <w:rPr>
          <w:noProof/>
        </w:rPr>
        <w:t xml:space="preserve">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1466B4A" w14:textId="34D08FBB" w:rsidR="008D49DF" w:rsidRDefault="003645DA" w:rsidP="003645DA">
      <w:pPr>
        <w:rPr>
          <w:bCs/>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w:t>
      </w:r>
      <w:r w:rsidR="008D49DF">
        <w:rPr>
          <w:bCs/>
          <w:noProof/>
        </w:rPr>
        <w:t xml:space="preserve"> If a student has </w:t>
      </w:r>
      <w:r w:rsidR="008D49DF" w:rsidRPr="008D49DF">
        <w:rPr>
          <w:b/>
          <w:noProof/>
        </w:rPr>
        <w:t xml:space="preserve">two or more </w:t>
      </w:r>
      <w:r w:rsidR="008D49DF">
        <w:rPr>
          <w:bCs/>
          <w:noProof/>
        </w:rPr>
        <w:t xml:space="preserve">submissions for the </w:t>
      </w:r>
      <w:r w:rsidR="008D49DF" w:rsidRPr="008D49DF">
        <w:rPr>
          <w:b/>
          <w:noProof/>
        </w:rPr>
        <w:t>same language</w:t>
      </w:r>
      <w:r w:rsidR="008D49DF">
        <w:rPr>
          <w:bCs/>
          <w:noProof/>
        </w:rPr>
        <w:t xml:space="preserve">, save only his </w:t>
      </w:r>
      <w:r w:rsidR="008D49DF" w:rsidRPr="008D49DF">
        <w:rPr>
          <w:b/>
          <w:noProof/>
        </w:rPr>
        <w:t>maximum points</w:t>
      </w:r>
      <w:r w:rsidR="008D49DF">
        <w:rPr>
          <w:bCs/>
          <w:noProof/>
        </w:rPr>
        <w:t>.</w:t>
      </w:r>
    </w:p>
    <w:p w14:paraId="53FA8752" w14:textId="53D5EF33" w:rsidR="003645DA" w:rsidRPr="008D49DF" w:rsidRDefault="003645DA" w:rsidP="003645DA">
      <w:pPr>
        <w:rPr>
          <w:noProof/>
          <w:lang w:val="bg-BG"/>
        </w:rPr>
      </w:pP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6D8F098D" w:rsidR="003645DA" w:rsidRPr="003645DA" w:rsidRDefault="003645DA" w:rsidP="003645DA">
      <w:pPr>
        <w:rPr>
          <w:bCs/>
          <w:noProof/>
          <w:lang w:val="bg-BG"/>
        </w:rPr>
      </w:pPr>
      <w:r w:rsidRPr="003645DA">
        <w:rPr>
          <w:bCs/>
          <w:noProof/>
        </w:rPr>
        <w:t xml:space="preserve">After receiving </w:t>
      </w:r>
      <w:r w:rsidR="00F62E65">
        <w:rPr>
          <w:bCs/>
          <w:noProof/>
        </w:rPr>
        <w:t xml:space="preserve">the </w:t>
      </w:r>
      <w:r w:rsidRPr="003645DA">
        <w:rPr>
          <w:rStyle w:val="CodeChar"/>
        </w:rPr>
        <w:t>"exam finished"</w:t>
      </w:r>
      <w:r w:rsidR="00CA6041">
        <w:rPr>
          <w:bCs/>
          <w:noProof/>
        </w:rPr>
        <w:t xml:space="preserve">, </w:t>
      </w:r>
      <w:r w:rsidRPr="003645DA">
        <w:rPr>
          <w:bCs/>
          <w:noProof/>
        </w:rPr>
        <w:t>print each of the participants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79F43625" w:rsidR="003645DA" w:rsidRPr="003645DA" w:rsidRDefault="003645DA" w:rsidP="003645DA">
      <w:pPr>
        <w:rPr>
          <w:bCs/>
          <w:noProof/>
          <w:lang w:val="bg-BG"/>
        </w:rPr>
      </w:pPr>
      <w:r w:rsidRPr="003645DA">
        <w:rPr>
          <w:bCs/>
          <w:noProof/>
        </w:rPr>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in the following format:</w:t>
      </w:r>
    </w:p>
    <w:p w14:paraId="5207AD91" w14:textId="1EE0A981" w:rsidR="003645DA" w:rsidRPr="003645DA" w:rsidRDefault="00CA6041" w:rsidP="003645DA">
      <w:pPr>
        <w:pStyle w:val="Code"/>
        <w:rPr>
          <w:lang w:val="bg-BG"/>
        </w:rPr>
      </w:pPr>
      <w:r>
        <w:lastRenderedPageBreak/>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Heading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Heading3"/>
        <w:rPr>
          <w:noProof/>
          <w:lang w:val="bg-BG"/>
        </w:rPr>
      </w:pPr>
      <w:r w:rsidRPr="003645DA">
        <w:rPr>
          <w:noProof/>
        </w:rPr>
        <w:t>Output</w:t>
      </w:r>
    </w:p>
    <w:p w14:paraId="5681A53E" w14:textId="02C21898" w:rsidR="003645DA" w:rsidRPr="003645DA" w:rsidRDefault="003645DA" w:rsidP="001F168D">
      <w:pPr>
        <w:pStyle w:val="ListParagraph"/>
        <w:numPr>
          <w:ilvl w:val="0"/>
          <w:numId w:val="9"/>
        </w:numPr>
        <w:rPr>
          <w:rFonts w:ascii="Consolas" w:hAnsi="Consolas"/>
          <w:b/>
          <w:noProof/>
          <w:lang w:val="bg-BG"/>
        </w:rPr>
      </w:pPr>
      <w:r w:rsidRPr="003645DA">
        <w:rPr>
          <w:noProof/>
        </w:rPr>
        <w:t>Print the exam results for each participant</w:t>
      </w:r>
    </w:p>
    <w:p w14:paraId="67E64E7D" w14:textId="2C129CEE" w:rsidR="003645DA" w:rsidRPr="003645DA" w:rsidRDefault="003645DA" w:rsidP="001F168D">
      <w:pPr>
        <w:pStyle w:val="ListParagraph"/>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w:t>
      </w:r>
      <w:r w:rsidR="00AD1C68">
        <w:rPr>
          <w:bCs/>
          <w:noProof/>
          <w:lang w:val="bg-BG"/>
        </w:rPr>
        <w:t xml:space="preserve"> </w:t>
      </w:r>
      <w:r w:rsidRPr="003645DA">
        <w:rPr>
          <w:bCs/>
          <w:noProof/>
        </w:rPr>
        <w:t>in the format</w:t>
      </w:r>
      <w:r w:rsidR="00CA6041">
        <w:rPr>
          <w:bCs/>
          <w:noProof/>
        </w:rPr>
        <w:t xml:space="preserve"> </w:t>
      </w:r>
      <w:r w:rsidR="00CA6041">
        <w:rPr>
          <w:noProof/>
        </w:rPr>
        <w:t>shown above</w:t>
      </w:r>
    </w:p>
    <w:p w14:paraId="29DB788E" w14:textId="611B1AF2" w:rsidR="003645DA" w:rsidRPr="003645DA" w:rsidRDefault="003645DA" w:rsidP="001F168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p>
    <w:p w14:paraId="63ACAEA2" w14:textId="77777777" w:rsidR="003645DA" w:rsidRPr="003645DA" w:rsidRDefault="003645DA" w:rsidP="003645DA">
      <w:pPr>
        <w:pStyle w:val="Heading3"/>
        <w:rPr>
          <w:noProof/>
          <w:lang w:val="bg-BG"/>
        </w:rPr>
      </w:pPr>
      <w:r w:rsidRPr="003645DA">
        <w:rPr>
          <w:noProof/>
        </w:rPr>
        <w:t>Examples</w:t>
      </w:r>
    </w:p>
    <w:tbl>
      <w:tblPr>
        <w:tblStyle w:val="TableGrid1"/>
        <w:tblW w:w="6238" w:type="dxa"/>
        <w:tblInd w:w="-289" w:type="dxa"/>
        <w:tblLook w:val="04A0" w:firstRow="1" w:lastRow="0" w:firstColumn="1" w:lastColumn="0" w:noHBand="0" w:noVBand="1"/>
      </w:tblPr>
      <w:tblGrid>
        <w:gridCol w:w="2694"/>
        <w:gridCol w:w="3544"/>
      </w:tblGrid>
      <w:tr w:rsidR="00D01DE6" w:rsidRPr="003645DA" w14:paraId="609C466B" w14:textId="77777777" w:rsidTr="00D01DE6">
        <w:tc>
          <w:tcPr>
            <w:tcW w:w="2694" w:type="dxa"/>
            <w:shd w:val="clear" w:color="auto" w:fill="D9D9D9" w:themeFill="background1" w:themeFillShade="D9"/>
          </w:tcPr>
          <w:p w14:paraId="72B46EE4" w14:textId="77777777" w:rsidR="00D01DE6" w:rsidRPr="003A0844" w:rsidRDefault="00D01DE6" w:rsidP="00553CE7">
            <w:pPr>
              <w:jc w:val="center"/>
              <w:rPr>
                <w:b/>
                <w:noProof/>
              </w:rPr>
            </w:pPr>
            <w:r w:rsidRPr="003A0844">
              <w:rPr>
                <w:b/>
                <w:noProof/>
              </w:rPr>
              <w:t>Input</w:t>
            </w:r>
          </w:p>
        </w:tc>
        <w:tc>
          <w:tcPr>
            <w:tcW w:w="3544" w:type="dxa"/>
            <w:shd w:val="clear" w:color="auto" w:fill="D9D9D9" w:themeFill="background1" w:themeFillShade="D9"/>
          </w:tcPr>
          <w:p w14:paraId="0F0F0C34" w14:textId="77777777" w:rsidR="00D01DE6" w:rsidRPr="003A0844" w:rsidRDefault="00D01DE6" w:rsidP="00553CE7">
            <w:pPr>
              <w:jc w:val="center"/>
              <w:rPr>
                <w:b/>
                <w:noProof/>
              </w:rPr>
            </w:pPr>
            <w:r w:rsidRPr="003A0844">
              <w:rPr>
                <w:b/>
                <w:noProof/>
              </w:rPr>
              <w:t>Output</w:t>
            </w:r>
          </w:p>
        </w:tc>
      </w:tr>
      <w:tr w:rsidR="00D01DE6" w:rsidRPr="003645DA" w14:paraId="0C31C741" w14:textId="77777777" w:rsidTr="00D01DE6">
        <w:trPr>
          <w:trHeight w:val="2134"/>
        </w:trPr>
        <w:tc>
          <w:tcPr>
            <w:tcW w:w="2694" w:type="dxa"/>
          </w:tcPr>
          <w:p w14:paraId="66467247" w14:textId="51D0D18B" w:rsidR="00D01DE6" w:rsidRPr="003645DA" w:rsidRDefault="00D01DE6" w:rsidP="00553CE7">
            <w:pPr>
              <w:pStyle w:val="Code"/>
              <w:rPr>
                <w:b w:val="0"/>
                <w:lang w:val="bg-BG"/>
              </w:rPr>
            </w:pPr>
            <w:r>
              <w:rPr>
                <w:b w:val="0"/>
              </w:rPr>
              <w:t>Peter</w:t>
            </w:r>
            <w:r w:rsidRPr="003645DA">
              <w:rPr>
                <w:b w:val="0"/>
              </w:rPr>
              <w:t>-Java-84</w:t>
            </w:r>
          </w:p>
          <w:p w14:paraId="379AEDDA" w14:textId="1A6326B7" w:rsidR="00D01DE6" w:rsidRPr="003645DA" w:rsidRDefault="00D01DE6" w:rsidP="00553CE7">
            <w:pPr>
              <w:pStyle w:val="Code"/>
              <w:rPr>
                <w:b w:val="0"/>
                <w:lang w:val="bg-BG"/>
              </w:rPr>
            </w:pPr>
            <w:r>
              <w:rPr>
                <w:b w:val="0"/>
              </w:rPr>
              <w:t>George</w:t>
            </w:r>
            <w:r w:rsidRPr="003645DA">
              <w:rPr>
                <w:b w:val="0"/>
              </w:rPr>
              <w:t>-C#-84</w:t>
            </w:r>
          </w:p>
          <w:p w14:paraId="4DA398CA" w14:textId="3D4043AA" w:rsidR="00D01DE6" w:rsidRPr="003645DA" w:rsidRDefault="00D01DE6" w:rsidP="00553CE7">
            <w:pPr>
              <w:pStyle w:val="Code"/>
              <w:rPr>
                <w:b w:val="0"/>
                <w:lang w:val="bg-BG"/>
              </w:rPr>
            </w:pPr>
            <w:r>
              <w:rPr>
                <w:b w:val="0"/>
              </w:rPr>
              <w:t>George</w:t>
            </w:r>
            <w:r w:rsidRPr="003645DA">
              <w:rPr>
                <w:b w:val="0"/>
              </w:rPr>
              <w:t>-C#-70</w:t>
            </w:r>
          </w:p>
          <w:p w14:paraId="182959FF" w14:textId="599980F9" w:rsidR="00D01DE6" w:rsidRPr="003645DA" w:rsidRDefault="00D01DE6" w:rsidP="00553CE7">
            <w:pPr>
              <w:pStyle w:val="Code"/>
              <w:rPr>
                <w:b w:val="0"/>
                <w:lang w:val="bg-BG"/>
              </w:rPr>
            </w:pPr>
            <w:r>
              <w:rPr>
                <w:b w:val="0"/>
              </w:rPr>
              <w:t>Katy</w:t>
            </w:r>
            <w:r w:rsidRPr="003645DA">
              <w:rPr>
                <w:b w:val="0"/>
              </w:rPr>
              <w:t>-C#-94</w:t>
            </w:r>
          </w:p>
          <w:p w14:paraId="056E5299" w14:textId="77777777" w:rsidR="00D01DE6" w:rsidRPr="003645DA" w:rsidRDefault="00D01DE6" w:rsidP="00553CE7">
            <w:pPr>
              <w:pStyle w:val="Code"/>
              <w:rPr>
                <w:b w:val="0"/>
              </w:rPr>
            </w:pPr>
            <w:r w:rsidRPr="003645DA">
              <w:rPr>
                <w:b w:val="0"/>
              </w:rPr>
              <w:t>exam finished</w:t>
            </w:r>
          </w:p>
        </w:tc>
        <w:tc>
          <w:tcPr>
            <w:tcW w:w="3544" w:type="dxa"/>
          </w:tcPr>
          <w:p w14:paraId="0F1C356F" w14:textId="77777777" w:rsidR="00D01DE6" w:rsidRPr="00D01DE6" w:rsidRDefault="00D01DE6" w:rsidP="00D01DE6">
            <w:pPr>
              <w:pStyle w:val="Code"/>
              <w:rPr>
                <w:b w:val="0"/>
              </w:rPr>
            </w:pPr>
            <w:r w:rsidRPr="00D01DE6">
              <w:rPr>
                <w:b w:val="0"/>
              </w:rPr>
              <w:t>Results:</w:t>
            </w:r>
          </w:p>
          <w:p w14:paraId="483A918E" w14:textId="77777777" w:rsidR="00D01DE6" w:rsidRPr="00D01DE6" w:rsidRDefault="00D01DE6" w:rsidP="00D01DE6">
            <w:pPr>
              <w:pStyle w:val="Code"/>
              <w:rPr>
                <w:b w:val="0"/>
              </w:rPr>
            </w:pPr>
            <w:r w:rsidRPr="00D01DE6">
              <w:rPr>
                <w:b w:val="0"/>
              </w:rPr>
              <w:t>Peter | 84</w:t>
            </w:r>
          </w:p>
          <w:p w14:paraId="09EED133" w14:textId="77777777" w:rsidR="00D01DE6" w:rsidRPr="00D01DE6" w:rsidRDefault="00D01DE6" w:rsidP="00D01DE6">
            <w:pPr>
              <w:pStyle w:val="Code"/>
              <w:rPr>
                <w:b w:val="0"/>
              </w:rPr>
            </w:pPr>
            <w:r w:rsidRPr="00D01DE6">
              <w:rPr>
                <w:b w:val="0"/>
              </w:rPr>
              <w:t>George | 84</w:t>
            </w:r>
          </w:p>
          <w:p w14:paraId="29DC587C" w14:textId="77777777" w:rsidR="00D01DE6" w:rsidRPr="00D01DE6" w:rsidRDefault="00D01DE6" w:rsidP="00D01DE6">
            <w:pPr>
              <w:pStyle w:val="Code"/>
              <w:rPr>
                <w:b w:val="0"/>
              </w:rPr>
            </w:pPr>
            <w:r w:rsidRPr="00D01DE6">
              <w:rPr>
                <w:b w:val="0"/>
              </w:rPr>
              <w:t>Katy | 94</w:t>
            </w:r>
          </w:p>
          <w:p w14:paraId="053B676A" w14:textId="77777777" w:rsidR="00D01DE6" w:rsidRPr="00D01DE6" w:rsidRDefault="00D01DE6" w:rsidP="00D01DE6">
            <w:pPr>
              <w:pStyle w:val="Code"/>
              <w:rPr>
                <w:b w:val="0"/>
              </w:rPr>
            </w:pPr>
            <w:r w:rsidRPr="00D01DE6">
              <w:rPr>
                <w:b w:val="0"/>
              </w:rPr>
              <w:t>Submissions:</w:t>
            </w:r>
          </w:p>
          <w:p w14:paraId="52FB033B" w14:textId="77777777" w:rsidR="00D01DE6" w:rsidRPr="00D01DE6" w:rsidRDefault="00D01DE6" w:rsidP="00D01DE6">
            <w:pPr>
              <w:pStyle w:val="Code"/>
              <w:rPr>
                <w:b w:val="0"/>
              </w:rPr>
            </w:pPr>
            <w:r w:rsidRPr="00D01DE6">
              <w:rPr>
                <w:b w:val="0"/>
              </w:rPr>
              <w:t>Java - 1</w:t>
            </w:r>
          </w:p>
          <w:p w14:paraId="4781C529" w14:textId="02B7D158" w:rsidR="00D01DE6" w:rsidRPr="003645DA" w:rsidRDefault="00D01DE6" w:rsidP="00D01DE6">
            <w:pPr>
              <w:pStyle w:val="Code"/>
              <w:rPr>
                <w:b w:val="0"/>
              </w:rPr>
            </w:pPr>
            <w:r w:rsidRPr="00D01DE6">
              <w:rPr>
                <w:b w:val="0"/>
              </w:rPr>
              <w:t>C# - 3</w:t>
            </w:r>
          </w:p>
        </w:tc>
      </w:tr>
      <w:tr w:rsidR="00D01DE6" w:rsidRPr="003645DA" w14:paraId="0F8D1A6F" w14:textId="77777777" w:rsidTr="00D01DE6">
        <w:trPr>
          <w:trHeight w:val="73"/>
        </w:trPr>
        <w:tc>
          <w:tcPr>
            <w:tcW w:w="2694" w:type="dxa"/>
          </w:tcPr>
          <w:p w14:paraId="6CB5C5D4" w14:textId="766515D9" w:rsidR="00D01DE6" w:rsidRPr="003645DA" w:rsidRDefault="00D01DE6" w:rsidP="00553CE7">
            <w:pPr>
              <w:pStyle w:val="Code"/>
              <w:rPr>
                <w:b w:val="0"/>
                <w:lang w:val="bg-BG"/>
              </w:rPr>
            </w:pPr>
            <w:r>
              <w:rPr>
                <w:b w:val="0"/>
              </w:rPr>
              <w:t>Peter</w:t>
            </w:r>
            <w:r w:rsidRPr="003645DA">
              <w:rPr>
                <w:b w:val="0"/>
              </w:rPr>
              <w:t>-Java-91</w:t>
            </w:r>
          </w:p>
          <w:p w14:paraId="14733F38" w14:textId="3672C368" w:rsidR="00D01DE6" w:rsidRPr="003645DA" w:rsidRDefault="00D01DE6" w:rsidP="00553CE7">
            <w:pPr>
              <w:pStyle w:val="Code"/>
              <w:rPr>
                <w:b w:val="0"/>
                <w:lang w:val="bg-BG"/>
              </w:rPr>
            </w:pPr>
            <w:r>
              <w:rPr>
                <w:b w:val="0"/>
              </w:rPr>
              <w:t>George</w:t>
            </w:r>
            <w:r w:rsidRPr="003645DA">
              <w:rPr>
                <w:b w:val="0"/>
              </w:rPr>
              <w:t>-C#-84</w:t>
            </w:r>
          </w:p>
          <w:p w14:paraId="244CFBB8" w14:textId="0B922D00" w:rsidR="00D01DE6" w:rsidRPr="003645DA" w:rsidRDefault="00D01DE6" w:rsidP="00553CE7">
            <w:pPr>
              <w:pStyle w:val="Code"/>
              <w:rPr>
                <w:b w:val="0"/>
                <w:lang w:val="bg-BG"/>
              </w:rPr>
            </w:pPr>
            <w:r>
              <w:rPr>
                <w:b w:val="0"/>
              </w:rPr>
              <w:t>Katy</w:t>
            </w:r>
            <w:r w:rsidRPr="003645DA">
              <w:rPr>
                <w:b w:val="0"/>
              </w:rPr>
              <w:t>-Java-90</w:t>
            </w:r>
          </w:p>
          <w:p w14:paraId="38619A69" w14:textId="4DC4F528" w:rsidR="00D01DE6" w:rsidRPr="003645DA" w:rsidRDefault="00D01DE6" w:rsidP="00553CE7">
            <w:pPr>
              <w:pStyle w:val="Code"/>
              <w:rPr>
                <w:b w:val="0"/>
                <w:lang w:val="bg-BG"/>
              </w:rPr>
            </w:pPr>
            <w:r>
              <w:rPr>
                <w:b w:val="0"/>
              </w:rPr>
              <w:t>Katy</w:t>
            </w:r>
            <w:r w:rsidRPr="003645DA">
              <w:rPr>
                <w:b w:val="0"/>
              </w:rPr>
              <w:t>-C#-50</w:t>
            </w:r>
          </w:p>
          <w:p w14:paraId="136D7C73" w14:textId="5940DDA2" w:rsidR="00D01DE6" w:rsidRPr="003645DA" w:rsidRDefault="00D01DE6" w:rsidP="00553CE7">
            <w:pPr>
              <w:pStyle w:val="Code"/>
              <w:rPr>
                <w:b w:val="0"/>
                <w:lang w:val="bg-BG"/>
              </w:rPr>
            </w:pPr>
            <w:r>
              <w:rPr>
                <w:b w:val="0"/>
              </w:rPr>
              <w:t>Katy</w:t>
            </w:r>
            <w:r w:rsidRPr="003645DA">
              <w:rPr>
                <w:b w:val="0"/>
              </w:rPr>
              <w:t>-banned</w:t>
            </w:r>
          </w:p>
          <w:p w14:paraId="6A4BF422" w14:textId="77777777" w:rsidR="00D01DE6" w:rsidRPr="003645DA" w:rsidRDefault="00D01DE6" w:rsidP="00553CE7">
            <w:pPr>
              <w:pStyle w:val="Code"/>
              <w:rPr>
                <w:b w:val="0"/>
              </w:rPr>
            </w:pPr>
            <w:r w:rsidRPr="003645DA">
              <w:rPr>
                <w:b w:val="0"/>
              </w:rPr>
              <w:t>exam finished</w:t>
            </w:r>
          </w:p>
        </w:tc>
        <w:tc>
          <w:tcPr>
            <w:tcW w:w="3544" w:type="dxa"/>
          </w:tcPr>
          <w:p w14:paraId="4B468249" w14:textId="77777777" w:rsidR="00D01DE6" w:rsidRPr="00D01DE6" w:rsidRDefault="00D01DE6" w:rsidP="00D01DE6">
            <w:pPr>
              <w:pStyle w:val="Code"/>
              <w:rPr>
                <w:b w:val="0"/>
              </w:rPr>
            </w:pPr>
            <w:r w:rsidRPr="00D01DE6">
              <w:rPr>
                <w:b w:val="0"/>
              </w:rPr>
              <w:t>Results:</w:t>
            </w:r>
          </w:p>
          <w:p w14:paraId="6B010315" w14:textId="77777777" w:rsidR="00D01DE6" w:rsidRPr="00D01DE6" w:rsidRDefault="00D01DE6" w:rsidP="00D01DE6">
            <w:pPr>
              <w:pStyle w:val="Code"/>
              <w:rPr>
                <w:b w:val="0"/>
              </w:rPr>
            </w:pPr>
            <w:r w:rsidRPr="00D01DE6">
              <w:rPr>
                <w:b w:val="0"/>
              </w:rPr>
              <w:t>Peter | 91</w:t>
            </w:r>
          </w:p>
          <w:p w14:paraId="20E0314B" w14:textId="77777777" w:rsidR="00D01DE6" w:rsidRPr="00D01DE6" w:rsidRDefault="00D01DE6" w:rsidP="00D01DE6">
            <w:pPr>
              <w:pStyle w:val="Code"/>
              <w:rPr>
                <w:b w:val="0"/>
              </w:rPr>
            </w:pPr>
            <w:r w:rsidRPr="00D01DE6">
              <w:rPr>
                <w:b w:val="0"/>
              </w:rPr>
              <w:t>George | 84</w:t>
            </w:r>
          </w:p>
          <w:p w14:paraId="53CFDD0A" w14:textId="77777777" w:rsidR="00D01DE6" w:rsidRPr="00D01DE6" w:rsidRDefault="00D01DE6" w:rsidP="00D01DE6">
            <w:pPr>
              <w:pStyle w:val="Code"/>
              <w:rPr>
                <w:b w:val="0"/>
              </w:rPr>
            </w:pPr>
            <w:r w:rsidRPr="00D01DE6">
              <w:rPr>
                <w:b w:val="0"/>
              </w:rPr>
              <w:t>Submissions:</w:t>
            </w:r>
          </w:p>
          <w:p w14:paraId="685FBDD2" w14:textId="77777777" w:rsidR="00D01DE6" w:rsidRPr="00D01DE6" w:rsidRDefault="00D01DE6" w:rsidP="00D01DE6">
            <w:pPr>
              <w:pStyle w:val="Code"/>
              <w:rPr>
                <w:b w:val="0"/>
              </w:rPr>
            </w:pPr>
            <w:r w:rsidRPr="00D01DE6">
              <w:rPr>
                <w:b w:val="0"/>
              </w:rPr>
              <w:t>Java - 2</w:t>
            </w:r>
          </w:p>
          <w:p w14:paraId="780DB352" w14:textId="3C01FE6D" w:rsidR="00D01DE6" w:rsidRPr="003645DA" w:rsidRDefault="00D01DE6" w:rsidP="00D01DE6">
            <w:pPr>
              <w:pStyle w:val="Code"/>
              <w:rPr>
                <w:b w:val="0"/>
              </w:rPr>
            </w:pPr>
            <w:r w:rsidRPr="00D01DE6">
              <w:rPr>
                <w:b w:val="0"/>
              </w:rPr>
              <w:t>C# - 2</w:t>
            </w:r>
          </w:p>
        </w:tc>
      </w:tr>
    </w:tbl>
    <w:p w14:paraId="592EBD29" w14:textId="51658AA2" w:rsidR="00640502" w:rsidRPr="003645DA" w:rsidRDefault="00640502" w:rsidP="00CA640F">
      <w:pPr>
        <w:rPr>
          <w:lang w:val="bg-BG"/>
        </w:rPr>
      </w:pPr>
    </w:p>
    <w:sectPr w:rsidR="00640502" w:rsidRPr="003645DA" w:rsidSect="00353866">
      <w:headerReference w:type="even" r:id="rId9"/>
      <w:headerReference w:type="default" r:id="rId10"/>
      <w:footerReference w:type="even" r:id="rId11"/>
      <w:footerReference w:type="default" r:id="rId12"/>
      <w:headerReference w:type="first" r:id="rId13"/>
      <w:footerReference w:type="firs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7164F" w14:textId="77777777" w:rsidR="00280E70" w:rsidRDefault="00280E70" w:rsidP="008068A2">
      <w:pPr>
        <w:spacing w:after="0" w:line="240" w:lineRule="auto"/>
      </w:pPr>
      <w:r>
        <w:separator/>
      </w:r>
    </w:p>
  </w:endnote>
  <w:endnote w:type="continuationSeparator" w:id="0">
    <w:p w14:paraId="246F3D74" w14:textId="77777777" w:rsidR="00280E70" w:rsidRDefault="00280E7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0CE1A" w14:textId="77777777" w:rsidR="00A8035B" w:rsidRDefault="00A80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553CE7" w:rsidRDefault="00553CE7"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00657" w14:textId="77777777" w:rsidR="00A8035B" w:rsidRDefault="00A80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61F62" w14:textId="77777777" w:rsidR="00280E70" w:rsidRDefault="00280E70" w:rsidP="008068A2">
      <w:pPr>
        <w:spacing w:after="0" w:line="240" w:lineRule="auto"/>
      </w:pPr>
      <w:r>
        <w:separator/>
      </w:r>
    </w:p>
  </w:footnote>
  <w:footnote w:type="continuationSeparator" w:id="0">
    <w:p w14:paraId="4451CE2F" w14:textId="77777777" w:rsidR="00280E70" w:rsidRDefault="00280E7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89AF0" w14:textId="77777777" w:rsidR="00A8035B" w:rsidRDefault="00A80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553CE7" w:rsidRDefault="00553CE7"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4BDE4" w14:textId="77777777" w:rsidR="00A8035B" w:rsidRDefault="00A803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773097">
    <w:abstractNumId w:val="3"/>
  </w:num>
  <w:num w:numId="2" w16cid:durableId="1076786152">
    <w:abstractNumId w:val="9"/>
  </w:num>
  <w:num w:numId="3" w16cid:durableId="92940549">
    <w:abstractNumId w:val="8"/>
  </w:num>
  <w:num w:numId="4" w16cid:durableId="594751551">
    <w:abstractNumId w:val="13"/>
  </w:num>
  <w:num w:numId="5" w16cid:durableId="2095666085">
    <w:abstractNumId w:val="10"/>
  </w:num>
  <w:num w:numId="6" w16cid:durableId="181938734">
    <w:abstractNumId w:val="11"/>
  </w:num>
  <w:num w:numId="7" w16cid:durableId="2114475141">
    <w:abstractNumId w:val="12"/>
  </w:num>
  <w:num w:numId="8" w16cid:durableId="1353148107">
    <w:abstractNumId w:val="4"/>
  </w:num>
  <w:num w:numId="9" w16cid:durableId="928461261">
    <w:abstractNumId w:val="2"/>
  </w:num>
  <w:num w:numId="10" w16cid:durableId="1989476466">
    <w:abstractNumId w:val="6"/>
  </w:num>
  <w:num w:numId="11" w16cid:durableId="1942100584">
    <w:abstractNumId w:val="7"/>
  </w:num>
  <w:num w:numId="12" w16cid:durableId="726874144">
    <w:abstractNumId w:val="5"/>
  </w:num>
  <w:num w:numId="13" w16cid:durableId="1789619873">
    <w:abstractNumId w:val="1"/>
  </w:num>
  <w:num w:numId="14" w16cid:durableId="1981500564">
    <w:abstractNumId w:val="14"/>
  </w:num>
  <w:num w:numId="15" w16cid:durableId="146237745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TCzNDU2M7M0MzZR0lEKTi0uzszPAykwqwUApC7fBywAAAA="/>
  </w:docVars>
  <w:rsids>
    <w:rsidRoot w:val="008068A2"/>
    <w:rsid w:val="000006BB"/>
    <w:rsid w:val="00002C1C"/>
    <w:rsid w:val="00007044"/>
    <w:rsid w:val="0001451E"/>
    <w:rsid w:val="00023DC6"/>
    <w:rsid w:val="00025F04"/>
    <w:rsid w:val="00043137"/>
    <w:rsid w:val="000504DF"/>
    <w:rsid w:val="00050F49"/>
    <w:rsid w:val="00064D15"/>
    <w:rsid w:val="0008559D"/>
    <w:rsid w:val="00086727"/>
    <w:rsid w:val="0009209B"/>
    <w:rsid w:val="000A6794"/>
    <w:rsid w:val="000B39E6"/>
    <w:rsid w:val="000B56F0"/>
    <w:rsid w:val="000C5361"/>
    <w:rsid w:val="00103906"/>
    <w:rsid w:val="001275B9"/>
    <w:rsid w:val="00142C75"/>
    <w:rsid w:val="001449E8"/>
    <w:rsid w:val="0015260D"/>
    <w:rsid w:val="001619DF"/>
    <w:rsid w:val="00164CDC"/>
    <w:rsid w:val="00167CF1"/>
    <w:rsid w:val="00171021"/>
    <w:rsid w:val="00175E1D"/>
    <w:rsid w:val="001837BD"/>
    <w:rsid w:val="00183A2C"/>
    <w:rsid w:val="00183F62"/>
    <w:rsid w:val="00194F17"/>
    <w:rsid w:val="001A6728"/>
    <w:rsid w:val="001B7060"/>
    <w:rsid w:val="001C1FCD"/>
    <w:rsid w:val="001D2464"/>
    <w:rsid w:val="001D50AE"/>
    <w:rsid w:val="001E1161"/>
    <w:rsid w:val="001E3FEF"/>
    <w:rsid w:val="001F168D"/>
    <w:rsid w:val="001F20C7"/>
    <w:rsid w:val="00202683"/>
    <w:rsid w:val="00215FCE"/>
    <w:rsid w:val="002326A7"/>
    <w:rsid w:val="00232E7D"/>
    <w:rsid w:val="002554B7"/>
    <w:rsid w:val="00264287"/>
    <w:rsid w:val="0026589D"/>
    <w:rsid w:val="002664E1"/>
    <w:rsid w:val="002674C4"/>
    <w:rsid w:val="00280E70"/>
    <w:rsid w:val="002819B5"/>
    <w:rsid w:val="002853F4"/>
    <w:rsid w:val="002A2D2D"/>
    <w:rsid w:val="002B7810"/>
    <w:rsid w:val="002C539D"/>
    <w:rsid w:val="002C71C6"/>
    <w:rsid w:val="002D07CA"/>
    <w:rsid w:val="002E034C"/>
    <w:rsid w:val="00304388"/>
    <w:rsid w:val="00305122"/>
    <w:rsid w:val="003230CF"/>
    <w:rsid w:val="003278D9"/>
    <w:rsid w:val="0033212E"/>
    <w:rsid w:val="0033490F"/>
    <w:rsid w:val="00334A42"/>
    <w:rsid w:val="00353866"/>
    <w:rsid w:val="003645DA"/>
    <w:rsid w:val="00380A57"/>
    <w:rsid w:val="003817EF"/>
    <w:rsid w:val="00382A45"/>
    <w:rsid w:val="00396926"/>
    <w:rsid w:val="003A0844"/>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43A66"/>
    <w:rsid w:val="0047331A"/>
    <w:rsid w:val="0047640B"/>
    <w:rsid w:val="0047644B"/>
    <w:rsid w:val="00476D4B"/>
    <w:rsid w:val="00491748"/>
    <w:rsid w:val="004A7E77"/>
    <w:rsid w:val="004B0253"/>
    <w:rsid w:val="004C0A80"/>
    <w:rsid w:val="004D03E1"/>
    <w:rsid w:val="004D29A9"/>
    <w:rsid w:val="004E0D4F"/>
    <w:rsid w:val="004E4C1E"/>
    <w:rsid w:val="004F65D3"/>
    <w:rsid w:val="0050017E"/>
    <w:rsid w:val="00503820"/>
    <w:rsid w:val="005054C7"/>
    <w:rsid w:val="00507F81"/>
    <w:rsid w:val="005172E9"/>
    <w:rsid w:val="00517B12"/>
    <w:rsid w:val="00524789"/>
    <w:rsid w:val="00526FC6"/>
    <w:rsid w:val="00527BE8"/>
    <w:rsid w:val="00533A93"/>
    <w:rsid w:val="005439C9"/>
    <w:rsid w:val="00553CCB"/>
    <w:rsid w:val="00553CE7"/>
    <w:rsid w:val="00563DC7"/>
    <w:rsid w:val="00564029"/>
    <w:rsid w:val="00564D7B"/>
    <w:rsid w:val="0056527D"/>
    <w:rsid w:val="0056786B"/>
    <w:rsid w:val="0057138C"/>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19A1"/>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36D0"/>
    <w:rsid w:val="00835AA8"/>
    <w:rsid w:val="00836CA4"/>
    <w:rsid w:val="0085184F"/>
    <w:rsid w:val="00861625"/>
    <w:rsid w:val="008617B5"/>
    <w:rsid w:val="00870828"/>
    <w:rsid w:val="0088080B"/>
    <w:rsid w:val="008B07D7"/>
    <w:rsid w:val="008B557F"/>
    <w:rsid w:val="008C1008"/>
    <w:rsid w:val="008C2344"/>
    <w:rsid w:val="008C2B83"/>
    <w:rsid w:val="008C5930"/>
    <w:rsid w:val="008D02E9"/>
    <w:rsid w:val="008D49DF"/>
    <w:rsid w:val="008D6097"/>
    <w:rsid w:val="008E6CF3"/>
    <w:rsid w:val="008E73C7"/>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97E85"/>
    <w:rsid w:val="009B4FB4"/>
    <w:rsid w:val="009C0C39"/>
    <w:rsid w:val="009D1805"/>
    <w:rsid w:val="009D51EC"/>
    <w:rsid w:val="009E1A09"/>
    <w:rsid w:val="00A02545"/>
    <w:rsid w:val="00A025E6"/>
    <w:rsid w:val="00A05555"/>
    <w:rsid w:val="00A060ED"/>
    <w:rsid w:val="00A06D89"/>
    <w:rsid w:val="00A35790"/>
    <w:rsid w:val="00A45A89"/>
    <w:rsid w:val="00A47F12"/>
    <w:rsid w:val="00A66DE2"/>
    <w:rsid w:val="00A70227"/>
    <w:rsid w:val="00A8035B"/>
    <w:rsid w:val="00A847D3"/>
    <w:rsid w:val="00AA3772"/>
    <w:rsid w:val="00AB106E"/>
    <w:rsid w:val="00AB2224"/>
    <w:rsid w:val="00AC36D6"/>
    <w:rsid w:val="00AC60FE"/>
    <w:rsid w:val="00AC77AD"/>
    <w:rsid w:val="00AD1C68"/>
    <w:rsid w:val="00AD3214"/>
    <w:rsid w:val="00AE05D3"/>
    <w:rsid w:val="00AE355A"/>
    <w:rsid w:val="00AE4766"/>
    <w:rsid w:val="00B148DD"/>
    <w:rsid w:val="00B2472A"/>
    <w:rsid w:val="00B355C9"/>
    <w:rsid w:val="00B567F6"/>
    <w:rsid w:val="00B56DF3"/>
    <w:rsid w:val="00B57A5C"/>
    <w:rsid w:val="00B6185B"/>
    <w:rsid w:val="00B638EB"/>
    <w:rsid w:val="00B63DED"/>
    <w:rsid w:val="00B67DCB"/>
    <w:rsid w:val="00B753E7"/>
    <w:rsid w:val="00B86AF3"/>
    <w:rsid w:val="00B9309B"/>
    <w:rsid w:val="00BA1733"/>
    <w:rsid w:val="00BA1F40"/>
    <w:rsid w:val="00BA4820"/>
    <w:rsid w:val="00BB05FA"/>
    <w:rsid w:val="00BB5B10"/>
    <w:rsid w:val="00BC56D6"/>
    <w:rsid w:val="00BD31AD"/>
    <w:rsid w:val="00BE19E7"/>
    <w:rsid w:val="00BE399E"/>
    <w:rsid w:val="00BF1775"/>
    <w:rsid w:val="00BF201D"/>
    <w:rsid w:val="00C0490B"/>
    <w:rsid w:val="00C07904"/>
    <w:rsid w:val="00C121AF"/>
    <w:rsid w:val="00C14C80"/>
    <w:rsid w:val="00C176B2"/>
    <w:rsid w:val="00C27853"/>
    <w:rsid w:val="00C355A5"/>
    <w:rsid w:val="00C43B64"/>
    <w:rsid w:val="00C46450"/>
    <w:rsid w:val="00C53F37"/>
    <w:rsid w:val="00C5499A"/>
    <w:rsid w:val="00C62A0F"/>
    <w:rsid w:val="00C82862"/>
    <w:rsid w:val="00C84E4D"/>
    <w:rsid w:val="00CA2FD0"/>
    <w:rsid w:val="00CA6041"/>
    <w:rsid w:val="00CA640F"/>
    <w:rsid w:val="00CB626D"/>
    <w:rsid w:val="00CD5181"/>
    <w:rsid w:val="00CD7485"/>
    <w:rsid w:val="00CE1241"/>
    <w:rsid w:val="00CE2360"/>
    <w:rsid w:val="00CE236C"/>
    <w:rsid w:val="00CF0047"/>
    <w:rsid w:val="00D01DE6"/>
    <w:rsid w:val="00D22895"/>
    <w:rsid w:val="00D3404A"/>
    <w:rsid w:val="00D4354E"/>
    <w:rsid w:val="00D43F69"/>
    <w:rsid w:val="00D50F79"/>
    <w:rsid w:val="00D57BAA"/>
    <w:rsid w:val="00D6671A"/>
    <w:rsid w:val="00D73957"/>
    <w:rsid w:val="00D8395C"/>
    <w:rsid w:val="00D910AA"/>
    <w:rsid w:val="00DA028F"/>
    <w:rsid w:val="00DA082E"/>
    <w:rsid w:val="00DC28E6"/>
    <w:rsid w:val="00DC79E8"/>
    <w:rsid w:val="00DD55F0"/>
    <w:rsid w:val="00DD7BB2"/>
    <w:rsid w:val="00DE0A11"/>
    <w:rsid w:val="00DE1B8E"/>
    <w:rsid w:val="00DE5EB8"/>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94249"/>
    <w:rsid w:val="00EA1019"/>
    <w:rsid w:val="00EA3B29"/>
    <w:rsid w:val="00EB7421"/>
    <w:rsid w:val="00EC36F5"/>
    <w:rsid w:val="00EC5A4D"/>
    <w:rsid w:val="00ED0DEA"/>
    <w:rsid w:val="00ED73C4"/>
    <w:rsid w:val="00EE16F4"/>
    <w:rsid w:val="00F15E65"/>
    <w:rsid w:val="00F20B48"/>
    <w:rsid w:val="00F258BA"/>
    <w:rsid w:val="00F27E9C"/>
    <w:rsid w:val="00F41F41"/>
    <w:rsid w:val="00F46918"/>
    <w:rsid w:val="00F46DDE"/>
    <w:rsid w:val="00F52559"/>
    <w:rsid w:val="00F62E65"/>
    <w:rsid w:val="00F655ED"/>
    <w:rsid w:val="00F7033C"/>
    <w:rsid w:val="00F81D03"/>
    <w:rsid w:val="00F96D0D"/>
    <w:rsid w:val="00F976AD"/>
    <w:rsid w:val="00FA04B7"/>
    <w:rsid w:val="00FA6461"/>
    <w:rsid w:val="00FC4A95"/>
    <w:rsid w:val="00FD3825"/>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Dictionaries-Exercise/173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6A8FF-AB38-4BA8-8F7B-B61A68525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10</Pages>
  <Words>2594</Words>
  <Characters>13413</Characters>
  <Application>Microsoft Office Word</Application>
  <DocSecurity>0</DocSecurity>
  <Lines>525</Lines>
  <Paragraphs>468</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1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Velina Genova</cp:lastModifiedBy>
  <cp:revision>44</cp:revision>
  <cp:lastPrinted>2015-10-26T22:35:00Z</cp:lastPrinted>
  <dcterms:created xsi:type="dcterms:W3CDTF">2019-11-12T12:29:00Z</dcterms:created>
  <dcterms:modified xsi:type="dcterms:W3CDTF">2025-04-04T09:1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9e55ea8a2dcf9a5141d579022bed2095111ca8b8e76ba6d8e1b238c6bfb70</vt:lpwstr>
  </property>
</Properties>
</file>